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3C076D">
        <w:t>9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8A7F89">
        <w:rPr>
          <w:rFonts w:ascii="Arial" w:hAnsi="Arial" w:cs="Arial"/>
          <w:b/>
          <w:bCs/>
          <w:sz w:val="32"/>
          <w:szCs w:val="32"/>
        </w:rPr>
        <w:t>2</w:t>
      </w:r>
      <w:r w:rsidR="003C076D">
        <w:rPr>
          <w:rFonts w:ascii="Arial" w:hAnsi="Arial" w:cs="Arial"/>
          <w:b/>
          <w:bCs/>
          <w:sz w:val="32"/>
          <w:szCs w:val="32"/>
        </w:rPr>
        <w:t>3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3C076D">
        <w:rPr>
          <w:rFonts w:ascii="Arial" w:hAnsi="Arial" w:cs="Arial"/>
          <w:b/>
          <w:bCs/>
          <w:sz w:val="32"/>
          <w:szCs w:val="32"/>
        </w:rPr>
        <w:t>9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>
      <w:pPr>
        <w:outlineLvl w:val="0"/>
      </w:pPr>
      <w:r w:rsidRPr="001017E5">
        <w:t>Zasedání Zastupitelstva obce Vestec bylo zahájeno v </w:t>
      </w:r>
      <w:r w:rsidR="00234D44">
        <w:t>17.3</w:t>
      </w:r>
      <w:r w:rsidRPr="001017E5">
        <w:t>0 hod starostou obce Jaroslavem Janatou, který přednesl program dnešního zasedání.</w:t>
      </w:r>
    </w:p>
    <w:p w:rsidR="00D91BEA" w:rsidRPr="001017E5" w:rsidRDefault="00D91BEA"/>
    <w:p w:rsidR="00F958F3" w:rsidRPr="001017E5" w:rsidRDefault="00B46EF5" w:rsidP="0054324E">
      <w:pPr>
        <w:outlineLvl w:val="0"/>
      </w:pPr>
      <w:r w:rsidRPr="001017E5">
        <w:t>Přítomni: J</w:t>
      </w:r>
      <w:r w:rsidR="004940D1" w:rsidRPr="001017E5">
        <w:t>anata Jaroslav, Plachý Bohuslav</w:t>
      </w:r>
      <w:r w:rsidRPr="001017E5">
        <w:t xml:space="preserve">,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7D47A4" w:rsidRPr="001017E5">
        <w:t>René Procházka, David</w:t>
      </w:r>
      <w:r w:rsidR="00D924A6" w:rsidRPr="001017E5">
        <w:t xml:space="preserve"> </w:t>
      </w:r>
      <w:r w:rsidR="000C7CB1" w:rsidRPr="001017E5">
        <w:t>Kadlec</w:t>
      </w:r>
      <w:r w:rsidR="000C7CB1">
        <w:t>,</w:t>
      </w:r>
      <w:r w:rsidR="000C7CB1" w:rsidRPr="001017E5">
        <w:t xml:space="preserve"> Bureš</w:t>
      </w:r>
      <w:r w:rsidR="007D47A4" w:rsidRPr="001017E5">
        <w:t xml:space="preserve"> Jaroslav</w:t>
      </w:r>
      <w:r w:rsidR="00D924A6" w:rsidRPr="001017E5">
        <w:t>, Němec Zdeněk, Ryšavá Milada</w:t>
      </w:r>
      <w:r w:rsidR="0054324E">
        <w:t>,</w:t>
      </w:r>
      <w:r w:rsidR="0054324E" w:rsidRPr="0054324E">
        <w:t xml:space="preserve"> </w:t>
      </w:r>
      <w:r w:rsidR="0054324E" w:rsidRPr="001017E5">
        <w:t>J</w:t>
      </w:r>
      <w:r w:rsidR="0054324E">
        <w:t>eníková Ivana (17.35)</w:t>
      </w:r>
      <w:r w:rsidR="0054324E" w:rsidRPr="001017E5">
        <w:t xml:space="preserve"> </w:t>
      </w:r>
    </w:p>
    <w:p w:rsidR="00D91BEA" w:rsidRPr="001017E5" w:rsidRDefault="00B46EF5">
      <w:r w:rsidRPr="001017E5">
        <w:t>Program: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:rsidR="003C076D" w:rsidRPr="001017E5" w:rsidRDefault="003C076D" w:rsidP="00EE7B51">
      <w:pPr>
        <w:numPr>
          <w:ilvl w:val="0"/>
          <w:numId w:val="1"/>
        </w:numPr>
        <w:tabs>
          <w:tab w:val="left" w:pos="360"/>
        </w:tabs>
        <w:ind w:left="360"/>
      </w:pPr>
      <w:r>
        <w:t>Projednání záměru získání obecního pozemku pro MS Ve</w:t>
      </w:r>
      <w:r w:rsidR="00BE5BBD">
        <w:t>s</w:t>
      </w:r>
      <w:r>
        <w:t>tec</w:t>
      </w:r>
    </w:p>
    <w:p w:rsidR="00FB6896" w:rsidRPr="001017E5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Došlá pošta </w:t>
      </w:r>
    </w:p>
    <w:p w:rsidR="00FB6896" w:rsidRPr="001017E5" w:rsidRDefault="003C076D" w:rsidP="00490BE8">
      <w:pPr>
        <w:pStyle w:val="Odstavecseseznamem"/>
        <w:numPr>
          <w:ilvl w:val="0"/>
          <w:numId w:val="6"/>
        </w:numPr>
      </w:pPr>
      <w:r>
        <w:t xml:space="preserve">Žádost VOSA o příspěvek </w:t>
      </w:r>
    </w:p>
    <w:p w:rsidR="00F35AE3" w:rsidRPr="001017E5" w:rsidRDefault="00490BE8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Organizační </w:t>
      </w:r>
    </w:p>
    <w:p w:rsidR="003C076D" w:rsidRPr="0054324E" w:rsidRDefault="00CC65F3" w:rsidP="003C076D">
      <w:pPr>
        <w:pStyle w:val="Odstavecseseznamem"/>
        <w:numPr>
          <w:ilvl w:val="0"/>
          <w:numId w:val="6"/>
        </w:numPr>
      </w:pPr>
      <w:r w:rsidRPr="0054324E">
        <w:t xml:space="preserve">Přijetí dotace z rozpočtu Středočeského kraje a uzavření smlouvy o poskytnutí dotace ve výši </w:t>
      </w:r>
      <w:r w:rsidR="003C076D" w:rsidRPr="0054324E">
        <w:t>150</w:t>
      </w:r>
      <w:r w:rsidRPr="0054324E">
        <w:t> 000 Kč „</w:t>
      </w:r>
      <w:r w:rsidR="003C076D" w:rsidRPr="0054324E">
        <w:t>Nákup ochranných prostředků a pomůcek“ pro JSDH Vestec</w:t>
      </w:r>
    </w:p>
    <w:p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>Úprava rozpočtu</w:t>
      </w:r>
    </w:p>
    <w:p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>Pronájem pozemků 352/4, 344/10, 870/16, část 699/2</w:t>
      </w:r>
    </w:p>
    <w:p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>Řád veřejného pohřebiště</w:t>
      </w:r>
    </w:p>
    <w:p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 xml:space="preserve">Dodatek č. 1 ke Smlouvě o </w:t>
      </w:r>
      <w:proofErr w:type="gramStart"/>
      <w:r w:rsidRPr="0054324E">
        <w:t>dílo  na</w:t>
      </w:r>
      <w:proofErr w:type="gramEnd"/>
      <w:r w:rsidRPr="0054324E">
        <w:t xml:space="preserve"> „Modernizaci vytápění požární zbrojnice“</w:t>
      </w:r>
    </w:p>
    <w:p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>Výběrové řízení „Prvky aktivního a pasivního odpočinku, Vestec“</w:t>
      </w:r>
    </w:p>
    <w:p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>Smlouva o dílo „Prvky aktivního a pasivního odpočinku, Vestec“</w:t>
      </w:r>
    </w:p>
    <w:p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>Zápis z kontroly provedené v provozovně Vestecká hospoda</w:t>
      </w:r>
    </w:p>
    <w:p w:rsidR="008758BD" w:rsidRPr="0054324E" w:rsidRDefault="003C076D" w:rsidP="008758BD">
      <w:pPr>
        <w:pStyle w:val="Odstavecseseznamem"/>
        <w:numPr>
          <w:ilvl w:val="0"/>
          <w:numId w:val="6"/>
        </w:numPr>
      </w:pPr>
      <w:r w:rsidRPr="0054324E">
        <w:t>Tlaková kanalizace Malý Vestec</w:t>
      </w:r>
    </w:p>
    <w:p w:rsidR="008758BD" w:rsidRPr="0054324E" w:rsidRDefault="00BE5BBD" w:rsidP="008758BD">
      <w:pPr>
        <w:numPr>
          <w:ilvl w:val="0"/>
          <w:numId w:val="1"/>
        </w:numPr>
        <w:tabs>
          <w:tab w:val="left" w:pos="360"/>
        </w:tabs>
        <w:ind w:left="360"/>
      </w:pPr>
      <w:r w:rsidRPr="0054324E">
        <w:t>Diskuse</w:t>
      </w:r>
    </w:p>
    <w:p w:rsidR="00751FB7" w:rsidRPr="0054324E" w:rsidRDefault="00751FB7" w:rsidP="00FB6896">
      <w:pPr>
        <w:tabs>
          <w:tab w:val="left" w:pos="360"/>
        </w:tabs>
        <w:ind w:left="360"/>
      </w:pPr>
    </w:p>
    <w:p w:rsidR="00D91BEA" w:rsidRPr="0054324E" w:rsidRDefault="00B46EF5" w:rsidP="00234D44">
      <w:pPr>
        <w:tabs>
          <w:tab w:val="left" w:pos="7635"/>
        </w:tabs>
      </w:pPr>
      <w:r w:rsidRPr="0054324E">
        <w:t xml:space="preserve">1) Ověřovateli dnešního zápisu byli určeni </w:t>
      </w:r>
      <w:r w:rsidR="005A16A6" w:rsidRPr="0054324E">
        <w:t xml:space="preserve">Jaroslav </w:t>
      </w:r>
      <w:proofErr w:type="gramStart"/>
      <w:r w:rsidR="005A16A6" w:rsidRPr="0054324E">
        <w:t>Bureš</w:t>
      </w:r>
      <w:r w:rsidR="00BE5BBD" w:rsidRPr="0054324E">
        <w:t xml:space="preserve"> </w:t>
      </w:r>
      <w:r w:rsidR="004E21C0" w:rsidRPr="0054324E">
        <w:t xml:space="preserve"> a</w:t>
      </w:r>
      <w:r w:rsidR="005A16A6" w:rsidRPr="0054324E">
        <w:t xml:space="preserve"> Milada</w:t>
      </w:r>
      <w:proofErr w:type="gramEnd"/>
      <w:r w:rsidR="005A16A6" w:rsidRPr="0054324E">
        <w:t xml:space="preserve"> Ryšavá</w:t>
      </w:r>
      <w:r w:rsidR="00234D44">
        <w:tab/>
      </w:r>
    </w:p>
    <w:p w:rsidR="00234D44" w:rsidRPr="0054324E" w:rsidRDefault="00234D44" w:rsidP="00234D44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D91BEA" w:rsidRPr="0054324E" w:rsidRDefault="00B46EF5" w:rsidP="00FB3E6A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BE5BBD" w:rsidRPr="0054324E">
        <w:rPr>
          <w:u w:val="single"/>
        </w:rPr>
        <w:t>9</w:t>
      </w:r>
      <w:r w:rsidR="000C7CB1" w:rsidRPr="0054324E">
        <w:rPr>
          <w:u w:val="single"/>
        </w:rPr>
        <w:t>/2020/1 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0C7CB1" w:rsidRPr="0054324E">
        <w:t xml:space="preserve">zasedání </w:t>
      </w:r>
      <w:r w:rsidR="005A16A6" w:rsidRPr="0054324E">
        <w:t>Jaroslava Bureše a Miladu Ryšavou</w:t>
      </w:r>
      <w:r w:rsidR="003F377D" w:rsidRPr="0054324E">
        <w:t>,</w:t>
      </w:r>
      <w:r w:rsidR="00BE5BBD" w:rsidRPr="0054324E">
        <w:t xml:space="preserve"> zapisovatele pak Lenku Šteflovou.</w:t>
      </w:r>
    </w:p>
    <w:p w:rsidR="002760E1" w:rsidRPr="0054324E" w:rsidRDefault="002760E1" w:rsidP="00FB3E6A"/>
    <w:p w:rsidR="00BE5BBD" w:rsidRPr="0054324E" w:rsidRDefault="00B46EF5" w:rsidP="00BE5BBD">
      <w:pPr>
        <w:jc w:val="both"/>
        <w:outlineLvl w:val="0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:rsidR="007E4801" w:rsidRPr="0054324E" w:rsidRDefault="007E4801" w:rsidP="00BE5BBD">
      <w:pPr>
        <w:jc w:val="both"/>
        <w:outlineLvl w:val="0"/>
      </w:pPr>
      <w:r w:rsidRPr="0054324E">
        <w:t xml:space="preserve">Smlouva o zajištění technického dozoru stavebníka na stavbu </w:t>
      </w:r>
      <w:proofErr w:type="gramStart"/>
      <w:r w:rsidRPr="0054324E">
        <w:t>garáže,  odborné</w:t>
      </w:r>
      <w:proofErr w:type="gramEnd"/>
      <w:r w:rsidRPr="0054324E">
        <w:t xml:space="preserve"> posouzení stromů a jejich ošetření, vyúčtování ZTI v objektu </w:t>
      </w:r>
      <w:r w:rsidR="0054324E">
        <w:t>hasičské zbrojnice</w:t>
      </w:r>
    </w:p>
    <w:p w:rsidR="00220589" w:rsidRPr="0054324E" w:rsidRDefault="00220589" w:rsidP="00BE5BBD">
      <w:pPr>
        <w:jc w:val="both"/>
        <w:outlineLvl w:val="0"/>
      </w:pPr>
      <w:proofErr w:type="gramStart"/>
      <w:r w:rsidRPr="0054324E">
        <w:t xml:space="preserve">Pro :  </w:t>
      </w:r>
      <w:r w:rsidR="00C404A9" w:rsidRPr="0054324E">
        <w:t xml:space="preserve"> </w:t>
      </w:r>
      <w:r w:rsidR="0054324E">
        <w:t>8</w:t>
      </w:r>
      <w:r w:rsidR="003C0734" w:rsidRPr="0054324E">
        <w:t xml:space="preserve">      Proti</w:t>
      </w:r>
      <w:proofErr w:type="gramEnd"/>
      <w:r w:rsidR="003C0734" w:rsidRPr="0054324E">
        <w:t xml:space="preserve">:   </w:t>
      </w:r>
      <w:r w:rsidRPr="0054324E">
        <w:t xml:space="preserve">   </w:t>
      </w:r>
      <w:proofErr w:type="gramStart"/>
      <w:r w:rsidR="001017E5" w:rsidRPr="0054324E">
        <w:t>0</w:t>
      </w:r>
      <w:r w:rsidRPr="0054324E">
        <w:t xml:space="preserve">    </w:t>
      </w:r>
      <w:r w:rsidR="003C0734" w:rsidRPr="0054324E">
        <w:t xml:space="preserve">       Zdržel</w:t>
      </w:r>
      <w:proofErr w:type="gramEnd"/>
      <w:r w:rsidR="003C0734" w:rsidRPr="0054324E">
        <w:t xml:space="preserve">:    </w:t>
      </w:r>
      <w:r w:rsidRPr="0054324E">
        <w:t xml:space="preserve">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:rsidR="007E4801" w:rsidRPr="0054324E" w:rsidRDefault="00220589" w:rsidP="007E4801">
      <w:pPr>
        <w:jc w:val="both"/>
        <w:outlineLvl w:val="0"/>
      </w:pPr>
      <w:r w:rsidRPr="0054324E">
        <w:rPr>
          <w:u w:val="single"/>
        </w:rPr>
        <w:t xml:space="preserve">Usnesení č. </w:t>
      </w:r>
      <w:proofErr w:type="gramStart"/>
      <w:r w:rsidR="00BE5BBD" w:rsidRPr="0054324E">
        <w:rPr>
          <w:u w:val="single"/>
        </w:rPr>
        <w:t>9</w:t>
      </w:r>
      <w:r w:rsidRPr="0054324E">
        <w:rPr>
          <w:u w:val="single"/>
        </w:rPr>
        <w:t xml:space="preserve">/2020/2 :  </w:t>
      </w:r>
      <w:r w:rsidRPr="0054324E">
        <w:t>zastupitelstvo</w:t>
      </w:r>
      <w:proofErr w:type="gramEnd"/>
      <w:r w:rsidRPr="0054324E">
        <w:t xml:space="preserve"> obce Vestec schvaluje program </w:t>
      </w:r>
      <w:r w:rsidR="00EF66CA" w:rsidRPr="0054324E">
        <w:t xml:space="preserve">dnešního zasedání, který je doplněn o body:  </w:t>
      </w:r>
      <w:r w:rsidR="007E4801" w:rsidRPr="0054324E">
        <w:t xml:space="preserve">Smlouva o zajištění technického dozoru stavebníka na stavbu </w:t>
      </w:r>
      <w:proofErr w:type="gramStart"/>
      <w:r w:rsidR="007E4801" w:rsidRPr="0054324E">
        <w:t>garáže,  odborné</w:t>
      </w:r>
      <w:proofErr w:type="gramEnd"/>
      <w:r w:rsidR="007E4801" w:rsidRPr="0054324E">
        <w:t xml:space="preserve"> posouzení stromů a jejich ošetření, vyúčtování ZTI v objektu </w:t>
      </w:r>
      <w:r w:rsidR="0054324E">
        <w:t>hasičské zbrojnice</w:t>
      </w:r>
    </w:p>
    <w:p w:rsidR="00BE5BBD" w:rsidRPr="0054324E" w:rsidRDefault="00BE5BBD" w:rsidP="00BE5BBD">
      <w:pPr>
        <w:jc w:val="both"/>
        <w:outlineLvl w:val="0"/>
      </w:pPr>
    </w:p>
    <w:p w:rsidR="00BE5BBD" w:rsidRPr="0054324E" w:rsidRDefault="00BE5BBD" w:rsidP="00BE5BBD">
      <w:pPr>
        <w:jc w:val="both"/>
        <w:outlineLvl w:val="0"/>
      </w:pPr>
      <w:r w:rsidRPr="0054324E">
        <w:t>3) Kontrola zápisu 8/2020 z 24.</w:t>
      </w:r>
      <w:r w:rsidR="00F92944">
        <w:t xml:space="preserve"> </w:t>
      </w:r>
      <w:r w:rsidRPr="0054324E">
        <w:t>8.</w:t>
      </w:r>
      <w:r w:rsidR="00F92944">
        <w:t xml:space="preserve"> </w:t>
      </w:r>
      <w:r w:rsidRPr="0054324E">
        <w:t>2020</w:t>
      </w:r>
    </w:p>
    <w:p w:rsidR="00BE5BBD" w:rsidRPr="0054324E" w:rsidRDefault="00BE5BBD" w:rsidP="00BE5BBD">
      <w:pPr>
        <w:jc w:val="both"/>
        <w:outlineLvl w:val="0"/>
      </w:pPr>
    </w:p>
    <w:p w:rsidR="00BE5BBD" w:rsidRDefault="00BE5BBD" w:rsidP="00BE5BBD">
      <w:pPr>
        <w:jc w:val="both"/>
        <w:outlineLvl w:val="0"/>
      </w:pPr>
      <w:r>
        <w:t>4) Projednání záměru získání obecního pozemku pro MS Vestec</w:t>
      </w:r>
    </w:p>
    <w:p w:rsidR="0054324E" w:rsidRDefault="0054324E" w:rsidP="00BE5BBD">
      <w:pPr>
        <w:jc w:val="both"/>
        <w:outlineLvl w:val="0"/>
      </w:pPr>
      <w:r>
        <w:t>Zástupce MS Vestec</w:t>
      </w:r>
      <w:r w:rsidR="003B5FA2">
        <w:t xml:space="preserve"> X</w:t>
      </w:r>
      <w:r>
        <w:t xml:space="preserve"> </w:t>
      </w:r>
      <w:r w:rsidR="00F92944">
        <w:t xml:space="preserve">seznámil s tím, že v současné době nemá MS Vestec žádný pozemek, budovu nebo zázemí. </w:t>
      </w:r>
      <w:r w:rsidR="008C4F30">
        <w:t xml:space="preserve">Proto požádal za MS Vestec </w:t>
      </w:r>
      <w:r w:rsidR="00F92944">
        <w:t xml:space="preserve">obec </w:t>
      </w:r>
      <w:r w:rsidR="008C4F30">
        <w:t xml:space="preserve"> o </w:t>
      </w:r>
      <w:proofErr w:type="gramStart"/>
      <w:r w:rsidR="008C4F30">
        <w:t>vyčlenění  pozem</w:t>
      </w:r>
      <w:r w:rsidR="00F92944">
        <w:t>k</w:t>
      </w:r>
      <w:r w:rsidR="008C4F30">
        <w:t>u</w:t>
      </w:r>
      <w:proofErr w:type="gramEnd"/>
      <w:r w:rsidR="0018012E">
        <w:t xml:space="preserve"> </w:t>
      </w:r>
      <w:r w:rsidR="008C4F30">
        <w:t>o výměře cca</w:t>
      </w:r>
      <w:r w:rsidR="0018012E">
        <w:t xml:space="preserve"> 1500 m2</w:t>
      </w:r>
      <w:r w:rsidR="008C4F30">
        <w:t xml:space="preserve">. </w:t>
      </w:r>
      <w:r w:rsidR="00F92944">
        <w:t xml:space="preserve"> M.</w:t>
      </w:r>
      <w:r w:rsidR="000203B4">
        <w:t xml:space="preserve"> </w:t>
      </w:r>
      <w:r w:rsidR="00F92944">
        <w:t xml:space="preserve">Ryšavá se dotázala, zda může </w:t>
      </w:r>
      <w:proofErr w:type="gramStart"/>
      <w:r w:rsidR="00F92944">
        <w:t>specifikovat o jaký</w:t>
      </w:r>
      <w:proofErr w:type="gramEnd"/>
      <w:r w:rsidR="00F92944">
        <w:t xml:space="preserve"> pozemek mají zájem. </w:t>
      </w:r>
      <w:r w:rsidR="0018012E">
        <w:t>Starosta</w:t>
      </w:r>
      <w:r w:rsidR="008C4F30">
        <w:t xml:space="preserve"> objasnil, že se nejedná o konkrétní </w:t>
      </w:r>
      <w:proofErr w:type="gramStart"/>
      <w:r w:rsidR="008C4F30">
        <w:t>místo a  navrhl</w:t>
      </w:r>
      <w:proofErr w:type="gramEnd"/>
      <w:r w:rsidR="008C4F30">
        <w:t xml:space="preserve"> vyčlenit více </w:t>
      </w:r>
      <w:r w:rsidR="0018012E">
        <w:t>menší</w:t>
      </w:r>
      <w:r w:rsidR="008C4F30">
        <w:t>ch</w:t>
      </w:r>
      <w:r w:rsidR="0018012E">
        <w:t xml:space="preserve"> pozemk</w:t>
      </w:r>
      <w:r w:rsidR="008C4F30">
        <w:t>ů</w:t>
      </w:r>
      <w:r w:rsidR="0018012E">
        <w:t>, které by  byly posléze směněny se ZAS Křinec</w:t>
      </w:r>
      <w:r w:rsidR="008C4F30">
        <w:t xml:space="preserve"> za část pozemku 14</w:t>
      </w:r>
      <w:r w:rsidR="000203B4">
        <w:t>5/24</w:t>
      </w:r>
      <w:r w:rsidR="008C4F30">
        <w:t xml:space="preserve">, který se nachází na čp. 68. </w:t>
      </w:r>
      <w:r w:rsidR="004B16D4">
        <w:t>B.</w:t>
      </w:r>
      <w:r w:rsidR="000203B4">
        <w:t xml:space="preserve"> </w:t>
      </w:r>
      <w:r w:rsidR="004B16D4">
        <w:t xml:space="preserve">Plachý navrhl pozemek dlouhodobě pronajmout </w:t>
      </w:r>
      <w:proofErr w:type="gramStart"/>
      <w:r w:rsidR="004B16D4">
        <w:t xml:space="preserve">stejně </w:t>
      </w:r>
      <w:r w:rsidR="008C4F30">
        <w:t>jako</w:t>
      </w:r>
      <w:proofErr w:type="gramEnd"/>
      <w:r w:rsidR="008C4F30">
        <w:t xml:space="preserve"> mají ostatní spolky </w:t>
      </w:r>
      <w:r w:rsidR="004B16D4">
        <w:t>ČRS MO Vestec, SDH Vestec.</w:t>
      </w:r>
      <w:r w:rsidR="002E2633">
        <w:t xml:space="preserve">  </w:t>
      </w:r>
      <w:r w:rsidR="000203B4">
        <w:t xml:space="preserve">I. Jeníková doplnila, že je nutné </w:t>
      </w:r>
      <w:r w:rsidR="008C4F30">
        <w:t xml:space="preserve">nejdříve zjistit, zda lze vůbec </w:t>
      </w:r>
      <w:r w:rsidR="000203B4">
        <w:t xml:space="preserve"> část  z</w:t>
      </w:r>
      <w:r w:rsidR="008C4F30">
        <w:t> pozemku  </w:t>
      </w:r>
      <w:proofErr w:type="spellStart"/>
      <w:proofErr w:type="gramStart"/>
      <w:r w:rsidR="008C4F30">
        <w:t>p.č</w:t>
      </w:r>
      <w:proofErr w:type="spellEnd"/>
      <w:r w:rsidR="008C4F30">
        <w:t>.</w:t>
      </w:r>
      <w:proofErr w:type="gramEnd"/>
      <w:r w:rsidR="008C4F30">
        <w:t xml:space="preserve"> 145/24</w:t>
      </w:r>
      <w:r w:rsidR="008C4F30" w:rsidRPr="008C4F30">
        <w:t xml:space="preserve"> </w:t>
      </w:r>
      <w:r w:rsidR="008C4F30">
        <w:t>oddělit.</w:t>
      </w:r>
      <w:r w:rsidR="008C4F30" w:rsidRPr="008C4F30">
        <w:t xml:space="preserve"> </w:t>
      </w:r>
      <w:r w:rsidR="008C4F30">
        <w:t xml:space="preserve"> Jeden návrh je zveřejnit záměr na směnu </w:t>
      </w:r>
      <w:proofErr w:type="gramStart"/>
      <w:r w:rsidR="008C4F30">
        <w:t>pozemků  nebo</w:t>
      </w:r>
      <w:proofErr w:type="gramEnd"/>
      <w:r w:rsidR="008C4F30">
        <w:t xml:space="preserve">  pronajmout starý OU po dokončení stavby nové garáže.  Tyto informace předá zástupce MS Vestec. </w:t>
      </w:r>
    </w:p>
    <w:p w:rsidR="00BE5BBD" w:rsidRPr="001017E5" w:rsidRDefault="00BE5BBD" w:rsidP="00BE5BBD">
      <w:proofErr w:type="gramStart"/>
      <w:r w:rsidRPr="001017E5">
        <w:t>Pro :   9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BE5BBD" w:rsidRDefault="00BE5BBD" w:rsidP="00BE5BBD">
      <w:pPr>
        <w:jc w:val="both"/>
        <w:outlineLvl w:val="0"/>
      </w:pPr>
      <w:r w:rsidRPr="001017E5">
        <w:rPr>
          <w:u w:val="single"/>
        </w:rPr>
        <w:lastRenderedPageBreak/>
        <w:t xml:space="preserve">Usnesení č. </w:t>
      </w:r>
      <w:r>
        <w:rPr>
          <w:u w:val="single"/>
        </w:rPr>
        <w:t>9</w:t>
      </w:r>
      <w:r w:rsidRPr="001017E5">
        <w:rPr>
          <w:u w:val="single"/>
        </w:rPr>
        <w:t>/2020/</w:t>
      </w:r>
      <w:r>
        <w:rPr>
          <w:u w:val="single"/>
        </w:rPr>
        <w:t>3</w:t>
      </w:r>
      <w:r w:rsidRPr="001017E5">
        <w:rPr>
          <w:u w:val="single"/>
        </w:rPr>
        <w:t xml:space="preserve"> : </w:t>
      </w:r>
      <w:r w:rsidRPr="0054324E">
        <w:t>zastupitelstvo</w:t>
      </w:r>
      <w:r>
        <w:t xml:space="preserve"> obce Vestec schvaluje </w:t>
      </w:r>
      <w:r w:rsidR="006210A5">
        <w:t>jednat o směně odděleného pozemku z </w:t>
      </w:r>
      <w:proofErr w:type="spellStart"/>
      <w:proofErr w:type="gramStart"/>
      <w:r w:rsidR="006210A5">
        <w:t>p.č</w:t>
      </w:r>
      <w:proofErr w:type="spellEnd"/>
      <w:r w:rsidR="006210A5">
        <w:t>.</w:t>
      </w:r>
      <w:proofErr w:type="gramEnd"/>
      <w:r w:rsidR="006210A5">
        <w:t xml:space="preserve"> 145/24 a dlouhodobě pronajmout MS Vestec.</w:t>
      </w:r>
    </w:p>
    <w:p w:rsidR="00BE5BBD" w:rsidRDefault="00BE5BBD" w:rsidP="00BE5BBD">
      <w:pPr>
        <w:jc w:val="both"/>
        <w:outlineLvl w:val="0"/>
      </w:pPr>
    </w:p>
    <w:p w:rsidR="00BE5BBD" w:rsidRDefault="00BE5BBD" w:rsidP="00BE5BBD">
      <w:pPr>
        <w:jc w:val="both"/>
        <w:outlineLvl w:val="0"/>
      </w:pPr>
      <w:r>
        <w:t>5) Došlá pošta</w:t>
      </w:r>
    </w:p>
    <w:p w:rsidR="00BE5BBD" w:rsidRDefault="00BE5BBD" w:rsidP="00BE5BBD">
      <w:pPr>
        <w:jc w:val="both"/>
        <w:outlineLvl w:val="0"/>
      </w:pPr>
      <w:proofErr w:type="gramStart"/>
      <w:r>
        <w:t>Žádost  VOSA</w:t>
      </w:r>
      <w:proofErr w:type="gramEnd"/>
      <w:r>
        <w:t xml:space="preserve"> o příspěvek </w:t>
      </w:r>
      <w:r w:rsidR="008B11DA">
        <w:t>ve výši 10 000 Kč</w:t>
      </w:r>
      <w:r w:rsidR="008C4F30">
        <w:t xml:space="preserve"> na činnost spolku v roce 2020</w:t>
      </w:r>
    </w:p>
    <w:p w:rsidR="00BE5BBD" w:rsidRPr="001017E5" w:rsidRDefault="00BE5BBD" w:rsidP="00BE5BBD">
      <w:proofErr w:type="gramStart"/>
      <w:r w:rsidRPr="001017E5">
        <w:t>Pro :   9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BE5BBD" w:rsidRDefault="00BE5BBD" w:rsidP="00BE5BBD">
      <w:pPr>
        <w:jc w:val="both"/>
        <w:outlineLvl w:val="0"/>
      </w:pPr>
      <w:r w:rsidRPr="001017E5">
        <w:rPr>
          <w:u w:val="single"/>
        </w:rPr>
        <w:t xml:space="preserve">Usnesení č. </w:t>
      </w:r>
      <w:r>
        <w:rPr>
          <w:u w:val="single"/>
        </w:rPr>
        <w:t>9</w:t>
      </w:r>
      <w:r w:rsidRPr="001017E5">
        <w:rPr>
          <w:u w:val="single"/>
        </w:rPr>
        <w:t>/2020/</w:t>
      </w:r>
      <w:r>
        <w:rPr>
          <w:u w:val="single"/>
        </w:rPr>
        <w:t>4</w:t>
      </w:r>
      <w:r w:rsidRPr="001017E5">
        <w:rPr>
          <w:u w:val="single"/>
        </w:rPr>
        <w:t xml:space="preserve"> : </w:t>
      </w:r>
      <w:r w:rsidRPr="0054324E">
        <w:t>zastupitelstvo</w:t>
      </w:r>
      <w:r w:rsidRPr="001017E5">
        <w:t xml:space="preserve"> obce Vestec schvaluje </w:t>
      </w:r>
      <w:r w:rsidR="00427E25">
        <w:t xml:space="preserve">příspěvek na činnost VOSA ve výši 10.000 Kč a pověřuje starostu obce k podpisu veřejnoprávní smlouvy. </w:t>
      </w:r>
    </w:p>
    <w:p w:rsidR="00F92944" w:rsidRDefault="00F92944" w:rsidP="00BE5BBD">
      <w:pPr>
        <w:jc w:val="both"/>
        <w:outlineLvl w:val="0"/>
      </w:pPr>
    </w:p>
    <w:p w:rsidR="00BE5BBD" w:rsidRPr="001017E5" w:rsidRDefault="005F5897" w:rsidP="005F5897">
      <w:pPr>
        <w:tabs>
          <w:tab w:val="left" w:pos="360"/>
        </w:tabs>
      </w:pPr>
      <w:r>
        <w:t>6)O</w:t>
      </w:r>
      <w:r w:rsidR="00BE5BBD" w:rsidRPr="001017E5">
        <w:t xml:space="preserve">rganizační </w:t>
      </w:r>
    </w:p>
    <w:p w:rsidR="005F5897" w:rsidRDefault="00BE5BBD" w:rsidP="005F5897">
      <w:r w:rsidRPr="001017E5">
        <w:t xml:space="preserve">Přijetí </w:t>
      </w:r>
      <w:r w:rsidRPr="005F5897">
        <w:rPr>
          <w:color w:val="333333"/>
        </w:rPr>
        <w:t xml:space="preserve">dotace z rozpočtu Středočeského kraje a uzavření smlouvy o poskytnutí dotace ve výši 150 000 Kč </w:t>
      </w:r>
      <w:r w:rsidR="008C4F30">
        <w:rPr>
          <w:color w:val="333333"/>
        </w:rPr>
        <w:t xml:space="preserve">na </w:t>
      </w:r>
      <w:r w:rsidRPr="005F5897">
        <w:rPr>
          <w:color w:val="333333"/>
        </w:rPr>
        <w:t>„Nákup ochranných prostředků a pomůcek“ pro JSDH Vestec</w:t>
      </w:r>
    </w:p>
    <w:p w:rsidR="005F5897" w:rsidRPr="001017E5" w:rsidRDefault="005F5897" w:rsidP="005F5897">
      <w:proofErr w:type="gramStart"/>
      <w:r w:rsidRPr="001017E5">
        <w:t>Pro :   9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5F5897" w:rsidRDefault="005F5897" w:rsidP="005F5897">
      <w:pPr>
        <w:jc w:val="both"/>
        <w:outlineLvl w:val="0"/>
      </w:pPr>
      <w:r w:rsidRPr="001017E5">
        <w:rPr>
          <w:u w:val="single"/>
        </w:rPr>
        <w:t xml:space="preserve">Usnesení č. </w:t>
      </w:r>
      <w:r>
        <w:rPr>
          <w:u w:val="single"/>
        </w:rPr>
        <w:t>9</w:t>
      </w:r>
      <w:r w:rsidRPr="001017E5">
        <w:rPr>
          <w:u w:val="single"/>
        </w:rPr>
        <w:t>/2020/</w:t>
      </w:r>
      <w:r>
        <w:rPr>
          <w:u w:val="single"/>
        </w:rPr>
        <w:t>5</w:t>
      </w:r>
      <w:r w:rsidRPr="001017E5">
        <w:rPr>
          <w:u w:val="single"/>
        </w:rPr>
        <w:t xml:space="preserve"> : </w:t>
      </w:r>
      <w:r w:rsidRPr="00F92944">
        <w:t>zastupitelstvo</w:t>
      </w:r>
      <w:r>
        <w:t xml:space="preserve"> obce Vestec schvaluje přijetí dotace z rozpočtu Středočeského kraje a uzavření smlouvy o poskytnutí dotace ve výši 150 000 Kč na projekt „Nákup ochranných oděvů a pomůcek“ pro JSDH Vestec.</w:t>
      </w:r>
    </w:p>
    <w:p w:rsidR="005F5897" w:rsidRDefault="005F5897" w:rsidP="005F5897">
      <w:pPr>
        <w:jc w:val="both"/>
        <w:outlineLvl w:val="0"/>
      </w:pPr>
    </w:p>
    <w:p w:rsidR="00BE5BBD" w:rsidRDefault="00BE5BBD" w:rsidP="005F5897">
      <w:pPr>
        <w:rPr>
          <w:color w:val="333333"/>
        </w:rPr>
      </w:pPr>
      <w:r>
        <w:rPr>
          <w:color w:val="333333"/>
        </w:rPr>
        <w:t>Úprava rozpočtu</w:t>
      </w:r>
      <w:r w:rsidR="008C4F30">
        <w:rPr>
          <w:color w:val="333333"/>
        </w:rPr>
        <w:t xml:space="preserve"> dle rozpočtového opatření č. 5/2020</w:t>
      </w:r>
    </w:p>
    <w:p w:rsidR="005F5897" w:rsidRPr="001017E5" w:rsidRDefault="005F5897" w:rsidP="005F5897">
      <w:proofErr w:type="gramStart"/>
      <w:r w:rsidRPr="001017E5">
        <w:t>Pro :   9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5F5897" w:rsidRPr="001017E5" w:rsidRDefault="005F5897" w:rsidP="005F5897">
      <w:pPr>
        <w:jc w:val="both"/>
        <w:outlineLvl w:val="0"/>
      </w:pPr>
      <w:r w:rsidRPr="001017E5">
        <w:rPr>
          <w:u w:val="single"/>
        </w:rPr>
        <w:t xml:space="preserve">Usnesení č. </w:t>
      </w:r>
      <w:r>
        <w:rPr>
          <w:u w:val="single"/>
        </w:rPr>
        <w:t>9</w:t>
      </w:r>
      <w:r w:rsidRPr="001017E5">
        <w:rPr>
          <w:u w:val="single"/>
        </w:rPr>
        <w:t>/2020/</w:t>
      </w:r>
      <w:r>
        <w:rPr>
          <w:u w:val="single"/>
        </w:rPr>
        <w:t>6</w:t>
      </w:r>
      <w:r w:rsidRPr="001017E5">
        <w:rPr>
          <w:u w:val="single"/>
        </w:rPr>
        <w:t xml:space="preserve"> : </w:t>
      </w:r>
      <w:r w:rsidRPr="00F92944">
        <w:t>zastupitelstvo</w:t>
      </w:r>
      <w:r w:rsidRPr="001017E5">
        <w:t xml:space="preserve"> obce Vestec </w:t>
      </w:r>
      <w:r>
        <w:t xml:space="preserve">bere na vědomí úpravu rozpočtu dle rozpočtového opatření č. </w:t>
      </w:r>
      <w:r w:rsidR="005769FE">
        <w:t>5/2020, které bylo provedeno k </w:t>
      </w:r>
      <w:proofErr w:type="gramStart"/>
      <w:r w:rsidR="005769FE">
        <w:t>31.8.2020</w:t>
      </w:r>
      <w:proofErr w:type="gramEnd"/>
      <w:r w:rsidR="005769FE">
        <w:t>.</w:t>
      </w:r>
    </w:p>
    <w:p w:rsidR="005F5897" w:rsidRDefault="005F5897" w:rsidP="005F5897">
      <w:pPr>
        <w:rPr>
          <w:color w:val="333333"/>
        </w:rPr>
      </w:pPr>
    </w:p>
    <w:p w:rsidR="005769FE" w:rsidRPr="008B11DA" w:rsidRDefault="00BE5BBD" w:rsidP="005769FE">
      <w:pPr>
        <w:tabs>
          <w:tab w:val="left" w:pos="5805"/>
        </w:tabs>
      </w:pPr>
      <w:r w:rsidRPr="008B11DA">
        <w:t>Pronájem pozemků 352/4, 344/10, 870/16, část 699/2</w:t>
      </w:r>
      <w:r w:rsidR="008C4F30">
        <w:t xml:space="preserve"> </w:t>
      </w:r>
      <w:r w:rsidR="005769FE" w:rsidRPr="008B11DA">
        <w:t xml:space="preserve">- dle zveřejněného </w:t>
      </w:r>
      <w:proofErr w:type="gramStart"/>
      <w:r w:rsidR="005769FE" w:rsidRPr="008B11DA">
        <w:t>záměru  projevil</w:t>
      </w:r>
      <w:proofErr w:type="gramEnd"/>
      <w:r w:rsidR="005769FE" w:rsidRPr="008B11DA">
        <w:t xml:space="preserve"> zájem o pronájem těchto pozemků pan  </w:t>
      </w:r>
      <w:r w:rsidR="003B5FA2">
        <w:t xml:space="preserve">X </w:t>
      </w:r>
      <w:r w:rsidR="005769FE" w:rsidRPr="008B11DA">
        <w:t xml:space="preserve"> a nabídl </w:t>
      </w:r>
      <w:r w:rsidR="008C4F30">
        <w:t xml:space="preserve">nájemné ve výši </w:t>
      </w:r>
      <w:r w:rsidR="005769FE" w:rsidRPr="008B11DA">
        <w:t>500 Kč</w:t>
      </w:r>
      <w:r w:rsidR="008C4F30">
        <w:t xml:space="preserve"> ročně za výše uvedené pozemky.  Zastupitelé dodali, aby smlouva byla uzavřena vždy na 1 rok a automaticky se prodlužovala, </w:t>
      </w:r>
      <w:r w:rsidR="00751138">
        <w:t xml:space="preserve">na části </w:t>
      </w:r>
      <w:proofErr w:type="spellStart"/>
      <w:proofErr w:type="gramStart"/>
      <w:r w:rsidR="00751138">
        <w:t>p.č</w:t>
      </w:r>
      <w:proofErr w:type="spellEnd"/>
      <w:r w:rsidR="00751138">
        <w:t>.</w:t>
      </w:r>
      <w:proofErr w:type="gramEnd"/>
      <w:r w:rsidR="00751138">
        <w:t xml:space="preserve"> 699/2 bude travní porost a u </w:t>
      </w:r>
      <w:proofErr w:type="spellStart"/>
      <w:r w:rsidR="00751138">
        <w:t>p.č</w:t>
      </w:r>
      <w:proofErr w:type="spellEnd"/>
      <w:r w:rsidR="00751138">
        <w:t>. 352/4 a 344/10 bude zachována 5 m cesta podél nových stavebních parcel.</w:t>
      </w:r>
      <w:r w:rsidR="005769FE" w:rsidRPr="008B11DA">
        <w:t xml:space="preserve"> Takto s ním bude uzavřena smlouva na pronájem výše uvedených pozemků.</w:t>
      </w:r>
    </w:p>
    <w:p w:rsidR="005769FE" w:rsidRPr="008B11DA" w:rsidRDefault="005769FE" w:rsidP="005769FE">
      <w:proofErr w:type="gramStart"/>
      <w:r w:rsidRPr="008B11DA">
        <w:t>Pro :   9       Proti</w:t>
      </w:r>
      <w:proofErr w:type="gramEnd"/>
      <w:r w:rsidRPr="008B11DA">
        <w:t xml:space="preserve">:        </w:t>
      </w:r>
      <w:proofErr w:type="gramStart"/>
      <w:r w:rsidRPr="008B11DA">
        <w:t>0          Zdržel</w:t>
      </w:r>
      <w:proofErr w:type="gramEnd"/>
      <w:r w:rsidRPr="008B11DA">
        <w:t xml:space="preserve">:    0  </w:t>
      </w:r>
    </w:p>
    <w:p w:rsidR="005769FE" w:rsidRPr="008B11DA" w:rsidRDefault="005769FE" w:rsidP="005769FE">
      <w:pPr>
        <w:tabs>
          <w:tab w:val="left" w:pos="6255"/>
        </w:tabs>
        <w:rPr>
          <w:sz w:val="22"/>
          <w:szCs w:val="22"/>
        </w:rPr>
      </w:pPr>
      <w:r w:rsidRPr="008B11DA">
        <w:rPr>
          <w:u w:val="single"/>
        </w:rPr>
        <w:t>Usnesení č. 9/2020/7 :</w:t>
      </w:r>
      <w:r w:rsidRPr="008B11DA">
        <w:t xml:space="preserve"> zastupitelstvo obce Vestec schvaluje pronájem pozemků </w:t>
      </w:r>
      <w:proofErr w:type="spellStart"/>
      <w:proofErr w:type="gramStart"/>
      <w:r w:rsidRPr="008B11DA">
        <w:t>p.č</w:t>
      </w:r>
      <w:proofErr w:type="spellEnd"/>
      <w:r w:rsidRPr="008B11DA">
        <w:t>.</w:t>
      </w:r>
      <w:proofErr w:type="gramEnd"/>
      <w:r w:rsidRPr="008B11DA">
        <w:t xml:space="preserve"> 352/4, 344/10, 870/16 a část 699/2 za roční nájemné ve výši  500 Kč a uza</w:t>
      </w:r>
      <w:r w:rsidR="003B5FA2">
        <w:t>vření smlouvy s panem X.</w:t>
      </w:r>
    </w:p>
    <w:p w:rsidR="005769FE" w:rsidRPr="008B11DA" w:rsidRDefault="005769FE" w:rsidP="005769FE">
      <w:pPr>
        <w:tabs>
          <w:tab w:val="left" w:pos="1065"/>
        </w:tabs>
      </w:pPr>
      <w:r w:rsidRPr="008B11DA">
        <w:tab/>
      </w:r>
    </w:p>
    <w:p w:rsidR="005769FE" w:rsidRPr="008B11DA" w:rsidRDefault="00BE5BBD" w:rsidP="008B11DA">
      <w:pPr>
        <w:jc w:val="both"/>
      </w:pPr>
      <w:r w:rsidRPr="008B11DA">
        <w:t>Řád veřejného pohřebiště</w:t>
      </w:r>
      <w:r w:rsidR="005769FE" w:rsidRPr="008B11DA">
        <w:t xml:space="preserve"> - návrh změn ŘVP byl zaslán na Krajský úřad Středočeského kraje. Ten zaslal 25.8.2020 souhlas ke změně ŘVP na území obce Vestec na </w:t>
      </w:r>
      <w:proofErr w:type="spellStart"/>
      <w:proofErr w:type="gramStart"/>
      <w:r w:rsidR="005769FE" w:rsidRPr="008B11DA">
        <w:t>p.č</w:t>
      </w:r>
      <w:proofErr w:type="spellEnd"/>
      <w:r w:rsidR="005769FE" w:rsidRPr="008B11DA">
        <w:t>.</w:t>
      </w:r>
      <w:proofErr w:type="gramEnd"/>
      <w:r w:rsidR="005769FE" w:rsidRPr="008B11DA">
        <w:t xml:space="preserve"> 694/3 a 129.</w:t>
      </w:r>
    </w:p>
    <w:p w:rsidR="005769FE" w:rsidRPr="008B11DA" w:rsidRDefault="005769FE" w:rsidP="005769FE">
      <w:proofErr w:type="gramStart"/>
      <w:r w:rsidRPr="008B11DA">
        <w:t>Pro :   9       Proti</w:t>
      </w:r>
      <w:proofErr w:type="gramEnd"/>
      <w:r w:rsidRPr="008B11DA">
        <w:t xml:space="preserve">:        </w:t>
      </w:r>
      <w:proofErr w:type="gramStart"/>
      <w:r w:rsidRPr="008B11DA">
        <w:t>0          Zdržel</w:t>
      </w:r>
      <w:proofErr w:type="gramEnd"/>
      <w:r w:rsidRPr="008B11DA">
        <w:t xml:space="preserve">:    0  </w:t>
      </w:r>
    </w:p>
    <w:p w:rsidR="005769FE" w:rsidRPr="008B11DA" w:rsidRDefault="005769FE" w:rsidP="008B11DA">
      <w:pPr>
        <w:jc w:val="both"/>
      </w:pPr>
      <w:r w:rsidRPr="008B11DA">
        <w:rPr>
          <w:u w:val="single"/>
        </w:rPr>
        <w:t xml:space="preserve">Usnesení č. 9/2020/8 : </w:t>
      </w:r>
      <w:r w:rsidRPr="008B11DA">
        <w:t>zastupitelstvo obce Vestec schvaluje změnu Řádu veřejného pohřebiště na území obce Vestec.</w:t>
      </w:r>
    </w:p>
    <w:p w:rsidR="005769FE" w:rsidRPr="008B11DA" w:rsidRDefault="005769FE" w:rsidP="005769FE"/>
    <w:p w:rsidR="00BE5BBD" w:rsidRDefault="00BE5BBD" w:rsidP="00BC6680">
      <w:pPr>
        <w:tabs>
          <w:tab w:val="left" w:pos="7935"/>
        </w:tabs>
        <w:jc w:val="both"/>
      </w:pPr>
      <w:r w:rsidRPr="008B11DA">
        <w:t>Dodatek č. 1 ke Smlouvě o dílo „Modernizaci vytápění požární zbrojnice“</w:t>
      </w:r>
      <w:r w:rsidR="005769FE" w:rsidRPr="008B11DA">
        <w:t xml:space="preserve"> uzavřené mezi obcí a p. </w:t>
      </w:r>
      <w:proofErr w:type="spellStart"/>
      <w:r w:rsidR="005769FE" w:rsidRPr="008B11DA">
        <w:t>Táslarem</w:t>
      </w:r>
      <w:proofErr w:type="spellEnd"/>
      <w:r w:rsidR="005769FE" w:rsidRPr="008B11DA">
        <w:t>. Jedná se o změnu dokončení do 10.</w:t>
      </w:r>
      <w:r w:rsidR="009142F4">
        <w:t xml:space="preserve"> </w:t>
      </w:r>
      <w:r w:rsidR="005769FE" w:rsidRPr="008B11DA">
        <w:t>10.</w:t>
      </w:r>
      <w:r w:rsidR="009142F4">
        <w:t xml:space="preserve"> </w:t>
      </w:r>
      <w:r w:rsidR="005769FE" w:rsidRPr="008B11DA">
        <w:t>2020.</w:t>
      </w:r>
    </w:p>
    <w:p w:rsidR="00BC6680" w:rsidRPr="008B11DA" w:rsidRDefault="00BC6680" w:rsidP="00BC6680">
      <w:proofErr w:type="gramStart"/>
      <w:r w:rsidRPr="008B11DA">
        <w:t>Pro :   9       Proti</w:t>
      </w:r>
      <w:proofErr w:type="gramEnd"/>
      <w:r w:rsidRPr="008B11DA">
        <w:t xml:space="preserve">:        </w:t>
      </w:r>
      <w:proofErr w:type="gramStart"/>
      <w:r w:rsidRPr="008B11DA">
        <w:t>0          Zdržel</w:t>
      </w:r>
      <w:proofErr w:type="gramEnd"/>
      <w:r w:rsidRPr="008B11DA">
        <w:t xml:space="preserve">:    0  </w:t>
      </w:r>
    </w:p>
    <w:p w:rsidR="005769FE" w:rsidRPr="008B11DA" w:rsidRDefault="005769FE" w:rsidP="00BC6680">
      <w:pPr>
        <w:tabs>
          <w:tab w:val="left" w:pos="7935"/>
        </w:tabs>
        <w:jc w:val="both"/>
      </w:pPr>
      <w:r w:rsidRPr="008B11DA">
        <w:rPr>
          <w:u w:val="single"/>
        </w:rPr>
        <w:t xml:space="preserve">Usnesení č. 9/2020/9 : </w:t>
      </w:r>
      <w:r w:rsidRPr="008B11DA">
        <w:t xml:space="preserve">zastupitelstvo obce Vestec schvaluje Dodatek č. 1 ke Smlouvě o </w:t>
      </w:r>
      <w:proofErr w:type="gramStart"/>
      <w:r w:rsidRPr="008B11DA">
        <w:t>dílo  na</w:t>
      </w:r>
      <w:proofErr w:type="gramEnd"/>
      <w:r w:rsidRPr="008B11DA">
        <w:t xml:space="preserve"> „Modernizaci vytápění požární zbrojnice“ uzavřené mezi obcí a p. </w:t>
      </w:r>
      <w:proofErr w:type="spellStart"/>
      <w:r w:rsidRPr="008B11DA">
        <w:t>Táslarem</w:t>
      </w:r>
      <w:proofErr w:type="spellEnd"/>
      <w:r w:rsidRPr="008B11DA">
        <w:t>.</w:t>
      </w:r>
    </w:p>
    <w:p w:rsidR="005769FE" w:rsidRPr="008B11DA" w:rsidRDefault="005769FE" w:rsidP="005769FE">
      <w:pPr>
        <w:tabs>
          <w:tab w:val="left" w:pos="7935"/>
        </w:tabs>
      </w:pPr>
    </w:p>
    <w:p w:rsidR="00892269" w:rsidRPr="008B11DA" w:rsidRDefault="00BE5BBD" w:rsidP="009142F4">
      <w:pPr>
        <w:jc w:val="both"/>
      </w:pPr>
      <w:r w:rsidRPr="008B11DA">
        <w:t>Výběrové řízení „Prvky aktivního a pasivního odpočinku, Vestec“</w:t>
      </w:r>
      <w:r w:rsidR="00892269" w:rsidRPr="008B11DA">
        <w:t xml:space="preserve"> </w:t>
      </w:r>
      <w:r w:rsidR="00CD0F43" w:rsidRPr="008B11DA">
        <w:t>proběhlo 16.</w:t>
      </w:r>
      <w:r w:rsidR="009142F4">
        <w:t xml:space="preserve"> </w:t>
      </w:r>
      <w:r w:rsidR="00CD0F43" w:rsidRPr="008B11DA">
        <w:t>9.</w:t>
      </w:r>
      <w:r w:rsidR="009142F4">
        <w:t xml:space="preserve"> </w:t>
      </w:r>
      <w:r w:rsidR="00CD0F43" w:rsidRPr="008B11DA">
        <w:t xml:space="preserve">2020, za obec </w:t>
      </w:r>
      <w:proofErr w:type="gramStart"/>
      <w:r w:rsidR="00CD0F43" w:rsidRPr="008B11DA">
        <w:t>se   zúčastnil</w:t>
      </w:r>
      <w:proofErr w:type="gramEnd"/>
      <w:r w:rsidR="00CD0F43" w:rsidRPr="008B11DA">
        <w:t xml:space="preserve"> místostarosta Bohuslav Plachý.  Ze dvou došlých nabídek byla vybrána cenově výhodnější od firmy Radek Herold za cenu 247 190 Kč bez DPH. Komise doporučuje schválit výsledek výběrové řízení. </w:t>
      </w:r>
    </w:p>
    <w:p w:rsidR="00F71201" w:rsidRPr="008B11DA" w:rsidRDefault="00F71201" w:rsidP="00F71201">
      <w:proofErr w:type="gramStart"/>
      <w:r w:rsidRPr="008B11DA">
        <w:t>Pro :   9       Proti</w:t>
      </w:r>
      <w:proofErr w:type="gramEnd"/>
      <w:r w:rsidRPr="008B11DA">
        <w:t xml:space="preserve">:        </w:t>
      </w:r>
      <w:proofErr w:type="gramStart"/>
      <w:r w:rsidRPr="008B11DA">
        <w:t>0          Zdržel</w:t>
      </w:r>
      <w:proofErr w:type="gramEnd"/>
      <w:r w:rsidRPr="008B11DA">
        <w:t xml:space="preserve">:    0  </w:t>
      </w:r>
    </w:p>
    <w:p w:rsidR="00F71201" w:rsidRPr="008B11DA" w:rsidRDefault="00F71201" w:rsidP="009142F4">
      <w:pPr>
        <w:jc w:val="both"/>
      </w:pPr>
      <w:r w:rsidRPr="008B11DA">
        <w:rPr>
          <w:u w:val="single"/>
        </w:rPr>
        <w:t xml:space="preserve">Usnesení č. 9/2020/10 : </w:t>
      </w:r>
      <w:r w:rsidRPr="008B11DA">
        <w:t>zastupitelstvo obce Vestec schvaluje výběrové řízení „Prvky aktivního a pasivního odpočinku, Vestec“. Zhotovitelem se stává firma Radek Herold za cenu 247 190 Kč bez DPH.</w:t>
      </w:r>
    </w:p>
    <w:p w:rsidR="00F71201" w:rsidRPr="008B11DA" w:rsidRDefault="00F71201" w:rsidP="00892269"/>
    <w:p w:rsidR="00BE5BBD" w:rsidRPr="008B11DA" w:rsidRDefault="00F71201" w:rsidP="009142F4">
      <w:pPr>
        <w:jc w:val="both"/>
      </w:pPr>
      <w:r w:rsidRPr="008B11DA">
        <w:t>Výbě</w:t>
      </w:r>
      <w:r w:rsidR="00B5278F">
        <w:t xml:space="preserve">rová komise navrhuje </w:t>
      </w:r>
      <w:proofErr w:type="gramStart"/>
      <w:r w:rsidR="00B5278F">
        <w:t>schválit  S</w:t>
      </w:r>
      <w:r w:rsidR="00BE5BBD" w:rsidRPr="008B11DA">
        <w:t>mlouva</w:t>
      </w:r>
      <w:proofErr w:type="gramEnd"/>
      <w:r w:rsidR="00BE5BBD" w:rsidRPr="008B11DA">
        <w:t xml:space="preserve"> o dílo „Prvky aktivního a pasivního odpočinku, Vestec“</w:t>
      </w:r>
      <w:r w:rsidRPr="008B11DA">
        <w:t xml:space="preserve"> se zhotovitelem Radek Herold</w:t>
      </w:r>
    </w:p>
    <w:p w:rsidR="00F71201" w:rsidRPr="008B11DA" w:rsidRDefault="00F71201" w:rsidP="00F71201">
      <w:proofErr w:type="gramStart"/>
      <w:r w:rsidRPr="008B11DA">
        <w:t>Pro :   9       Proti</w:t>
      </w:r>
      <w:proofErr w:type="gramEnd"/>
      <w:r w:rsidRPr="008B11DA">
        <w:t xml:space="preserve">:        </w:t>
      </w:r>
      <w:proofErr w:type="gramStart"/>
      <w:r w:rsidRPr="008B11DA">
        <w:t>0          Zdržel</w:t>
      </w:r>
      <w:proofErr w:type="gramEnd"/>
      <w:r w:rsidRPr="008B11DA">
        <w:t xml:space="preserve">:    0  </w:t>
      </w:r>
    </w:p>
    <w:p w:rsidR="00F71201" w:rsidRPr="008B11DA" w:rsidRDefault="00F71201" w:rsidP="009142F4">
      <w:pPr>
        <w:jc w:val="both"/>
      </w:pPr>
      <w:r w:rsidRPr="008B11DA">
        <w:rPr>
          <w:u w:val="single"/>
        </w:rPr>
        <w:t>Usnesení č. 9/2020/1</w:t>
      </w:r>
      <w:r w:rsidR="009142F4">
        <w:rPr>
          <w:u w:val="single"/>
        </w:rPr>
        <w:t>1</w:t>
      </w:r>
      <w:r w:rsidRPr="008B11DA">
        <w:rPr>
          <w:u w:val="single"/>
        </w:rPr>
        <w:t xml:space="preserve"> : </w:t>
      </w:r>
      <w:r w:rsidRPr="008B11DA">
        <w:t xml:space="preserve">zastupitelstvo obce Vestec schvaluje </w:t>
      </w:r>
      <w:r w:rsidR="00B5278F">
        <w:t>S</w:t>
      </w:r>
      <w:r w:rsidRPr="008B11DA">
        <w:t xml:space="preserve">mlouvu o </w:t>
      </w:r>
      <w:proofErr w:type="gramStart"/>
      <w:r w:rsidRPr="008B11DA">
        <w:t>dílo  se</w:t>
      </w:r>
      <w:proofErr w:type="gramEnd"/>
      <w:r w:rsidRPr="008B11DA">
        <w:t xml:space="preserve"> zhotovitelem Radkem Heroldem  za cenu 247 190 Kč bez DPH na   „Prvky aktivního a pasivního odpočinku, Vestec“. </w:t>
      </w:r>
    </w:p>
    <w:p w:rsidR="00F71201" w:rsidRPr="008B11DA" w:rsidRDefault="00F71201" w:rsidP="00F71201"/>
    <w:p w:rsidR="00622F5D" w:rsidRPr="008B11DA" w:rsidRDefault="00BE5BBD" w:rsidP="00CE069F">
      <w:pPr>
        <w:jc w:val="both"/>
      </w:pPr>
      <w:r w:rsidRPr="008B11DA">
        <w:t xml:space="preserve">Zápis z kontroly provedené v provozovně </w:t>
      </w:r>
      <w:r w:rsidR="00622F5D" w:rsidRPr="008B11DA">
        <w:t xml:space="preserve">Vestecká hospoda – kontrola byla provedena 9.9.2020 za účasti p. I. Jeníkové, M. Ryšavé a </w:t>
      </w:r>
      <w:proofErr w:type="spellStart"/>
      <w:r w:rsidR="00622F5D" w:rsidRPr="008B11DA">
        <w:t>L.Šteflové</w:t>
      </w:r>
      <w:proofErr w:type="spellEnd"/>
      <w:r w:rsidR="00B5278F">
        <w:t xml:space="preserve"> za obec a  provozovatelem </w:t>
      </w:r>
      <w:r w:rsidR="003B5FA2">
        <w:t>X</w:t>
      </w:r>
      <w:bookmarkStart w:id="0" w:name="_GoBack"/>
      <w:bookmarkEnd w:id="0"/>
      <w:r w:rsidR="00622F5D" w:rsidRPr="008B11DA">
        <w:t>. Zastupitelé byli seznámeni s výsledkem kontroly.</w:t>
      </w:r>
    </w:p>
    <w:p w:rsidR="00622F5D" w:rsidRPr="008B11DA" w:rsidRDefault="00746E7D" w:rsidP="00CE069F">
      <w:pPr>
        <w:jc w:val="both"/>
      </w:pPr>
      <w:proofErr w:type="spellStart"/>
      <w:proofErr w:type="gramStart"/>
      <w:r>
        <w:t>I.Jeníková</w:t>
      </w:r>
      <w:proofErr w:type="spellEnd"/>
      <w:proofErr w:type="gramEnd"/>
      <w:r>
        <w:t xml:space="preserve"> pošle návrh na zakoupení odsavače. Starosta za</w:t>
      </w:r>
      <w:r w:rsidR="00BA0665">
        <w:t>jistí opravu lišt</w:t>
      </w:r>
      <w:r w:rsidR="00D3634E">
        <w:t xml:space="preserve"> a výměny desky u velkého stolu </w:t>
      </w:r>
      <w:r w:rsidR="00BA0665">
        <w:t xml:space="preserve">u </w:t>
      </w:r>
      <w:proofErr w:type="spellStart"/>
      <w:proofErr w:type="gramStart"/>
      <w:r w:rsidR="00BA0665">
        <w:t>J.Antoše</w:t>
      </w:r>
      <w:proofErr w:type="spellEnd"/>
      <w:proofErr w:type="gramEnd"/>
      <w:r w:rsidR="00BA0665">
        <w:t xml:space="preserve">.  </w:t>
      </w:r>
      <w:proofErr w:type="spellStart"/>
      <w:proofErr w:type="gramStart"/>
      <w:r>
        <w:t>L.Šteflová</w:t>
      </w:r>
      <w:proofErr w:type="spellEnd"/>
      <w:proofErr w:type="gramEnd"/>
      <w:r w:rsidR="00BA0665">
        <w:t xml:space="preserve"> zjistí cenu potažení</w:t>
      </w:r>
      <w:r w:rsidR="00B5278F">
        <w:t xml:space="preserve"> cca 25 židlí</w:t>
      </w:r>
      <w:r>
        <w:t>.   Přední zahrádka bude řešena na jaře příštího roku</w:t>
      </w:r>
      <w:r w:rsidR="00BA0665">
        <w:t xml:space="preserve">, ZO se sejdou a rozhodnout, co dále. </w:t>
      </w:r>
    </w:p>
    <w:p w:rsidR="00746E7D" w:rsidRDefault="002B7E0F" w:rsidP="00CE069F">
      <w:pPr>
        <w:jc w:val="both"/>
      </w:pPr>
      <w:r>
        <w:t>Ke střešní krytině B. Plachý navrhl, aby střechu obhlédl odborník na střechu. V podstatě celá pergola je ve špatném stavu. Staro</w:t>
      </w:r>
      <w:r w:rsidR="00B5278F">
        <w:t xml:space="preserve">sta požádal zastupitele, aby zjistili stav střechy při dešti. </w:t>
      </w:r>
      <w:r>
        <w:t xml:space="preserve"> </w:t>
      </w:r>
      <w:r w:rsidR="00CE069F">
        <w:t>Nájemce byl upozorněn</w:t>
      </w:r>
      <w:r w:rsidR="00B5278F">
        <w:t xml:space="preserve"> na nutnost zakoupení palivovéh</w:t>
      </w:r>
      <w:r w:rsidR="00CE069F">
        <w:t xml:space="preserve">o </w:t>
      </w:r>
      <w:r w:rsidR="00B5278F">
        <w:t xml:space="preserve">dřeva </w:t>
      </w:r>
      <w:r w:rsidR="00CE069F">
        <w:t>na 2 topn</w:t>
      </w:r>
      <w:r w:rsidR="00B5278F">
        <w:t>é sezó</w:t>
      </w:r>
      <w:r w:rsidR="00CE069F">
        <w:t>ny.</w:t>
      </w:r>
    </w:p>
    <w:p w:rsidR="002B7E0F" w:rsidRDefault="002B7E0F" w:rsidP="00622F5D"/>
    <w:p w:rsidR="00BE5BBD" w:rsidRDefault="00BE5BBD" w:rsidP="00622F5D">
      <w:r w:rsidRPr="008B11DA">
        <w:t>Tlaková kanalizace Malý Vestec</w:t>
      </w:r>
    </w:p>
    <w:p w:rsidR="00694606" w:rsidRDefault="00CE069F" w:rsidP="00E32E50">
      <w:pPr>
        <w:jc w:val="both"/>
      </w:pPr>
      <w:r>
        <w:t>Starosta předložil předběžný rozpočet na projekt</w:t>
      </w:r>
      <w:r w:rsidR="00E32E50">
        <w:t xml:space="preserve">ové práce a s tím související </w:t>
      </w:r>
      <w:proofErr w:type="gramStart"/>
      <w:r w:rsidR="00E32E50">
        <w:t xml:space="preserve">činnosti </w:t>
      </w:r>
      <w:r>
        <w:t xml:space="preserve"> TK</w:t>
      </w:r>
      <w:proofErr w:type="gramEnd"/>
      <w:r>
        <w:t xml:space="preserve"> Malý Vestec</w:t>
      </w:r>
      <w:r w:rsidR="00E32E50">
        <w:t xml:space="preserve">  cca 1,5 mil. Kč (jedná se pouze o papírovou část, dříve než stavba vůbec začne). </w:t>
      </w:r>
      <w:r w:rsidR="00694606">
        <w:t xml:space="preserve">Zastupitelé navrhli zveřejnit záměr </w:t>
      </w:r>
      <w:r w:rsidR="001879CC">
        <w:t xml:space="preserve">projektových prací a souvisejících činností na odkanalizování části Malý Vestec. </w:t>
      </w:r>
    </w:p>
    <w:p w:rsidR="009475B7" w:rsidRPr="008B11DA" w:rsidRDefault="009475B7" w:rsidP="009475B7">
      <w:proofErr w:type="gramStart"/>
      <w:r w:rsidRPr="008B11DA">
        <w:t>Pro :   9       Proti</w:t>
      </w:r>
      <w:proofErr w:type="gramEnd"/>
      <w:r w:rsidRPr="008B11DA">
        <w:t xml:space="preserve">:        </w:t>
      </w:r>
      <w:proofErr w:type="gramStart"/>
      <w:r w:rsidRPr="008B11DA">
        <w:t>0          Zdržel</w:t>
      </w:r>
      <w:proofErr w:type="gramEnd"/>
      <w:r w:rsidRPr="008B11DA">
        <w:t xml:space="preserve">:    0  </w:t>
      </w:r>
    </w:p>
    <w:p w:rsidR="009475B7" w:rsidRDefault="009475B7" w:rsidP="00663205">
      <w:pPr>
        <w:jc w:val="both"/>
      </w:pPr>
      <w:r w:rsidRPr="008B11DA">
        <w:rPr>
          <w:u w:val="single"/>
        </w:rPr>
        <w:t>Usnesení č. 9/2020/1</w:t>
      </w:r>
      <w:r>
        <w:rPr>
          <w:u w:val="single"/>
        </w:rPr>
        <w:t>2</w:t>
      </w:r>
      <w:r w:rsidRPr="008B11DA">
        <w:rPr>
          <w:u w:val="single"/>
        </w:rPr>
        <w:t xml:space="preserve"> : </w:t>
      </w:r>
      <w:r w:rsidRPr="008B11DA">
        <w:t>zastupitelstvo obce Vestec schvaluje</w:t>
      </w:r>
      <w:r>
        <w:t xml:space="preserve"> zveřejnění záměru projektových prací a souvisejících činností na odkanalizování části Malý Vestec. </w:t>
      </w:r>
    </w:p>
    <w:p w:rsidR="001879CC" w:rsidRDefault="001879CC" w:rsidP="00663205">
      <w:pPr>
        <w:jc w:val="both"/>
      </w:pPr>
    </w:p>
    <w:p w:rsidR="005340DB" w:rsidRDefault="005340DB" w:rsidP="005340DB">
      <w:pPr>
        <w:jc w:val="both"/>
        <w:outlineLvl w:val="0"/>
      </w:pPr>
      <w:r w:rsidRPr="0054324E">
        <w:t>Smlouva</w:t>
      </w:r>
      <w:r>
        <w:t xml:space="preserve"> o zajištění technického dozor</w:t>
      </w:r>
      <w:r w:rsidR="00E32E50">
        <w:t>u</w:t>
      </w:r>
      <w:r>
        <w:t xml:space="preserve"> </w:t>
      </w:r>
      <w:r w:rsidR="00663205">
        <w:t xml:space="preserve">stavebníka </w:t>
      </w:r>
      <w:r w:rsidR="00E32E50">
        <w:t>při stavbě</w:t>
      </w:r>
      <w:r w:rsidR="00663205">
        <w:t xml:space="preserve"> garáže. </w:t>
      </w:r>
      <w:r w:rsidR="00E32E50">
        <w:t xml:space="preserve">Ze tří předložených nabídek je </w:t>
      </w:r>
      <w:proofErr w:type="gramStart"/>
      <w:r w:rsidR="00E32E50">
        <w:t>n</w:t>
      </w:r>
      <w:r w:rsidR="00663205">
        <w:t xml:space="preserve">ávrh </w:t>
      </w:r>
      <w:r w:rsidR="00E32E50">
        <w:t xml:space="preserve"> F.</w:t>
      </w:r>
      <w:proofErr w:type="gramEnd"/>
      <w:r w:rsidR="00E32E50">
        <w:t xml:space="preserve"> Mareš za cenu 48 000 Kč cenově nejvýhodnější  o</w:t>
      </w:r>
      <w:r w:rsidR="00663205">
        <w:t xml:space="preserve">proti </w:t>
      </w:r>
      <w:r w:rsidR="00E32E50">
        <w:t>předl</w:t>
      </w:r>
      <w:r w:rsidR="009D7C51">
        <w:t>oženým nabídkám.</w:t>
      </w:r>
      <w:r w:rsidR="00663205">
        <w:t xml:space="preserve"> Starosta </w:t>
      </w:r>
      <w:r w:rsidR="009D7C51">
        <w:t xml:space="preserve">navrhl </w:t>
      </w:r>
      <w:r w:rsidR="00663205">
        <w:t xml:space="preserve">uzavřít smlouvu o díla s p. F. Marešem. </w:t>
      </w:r>
      <w:r w:rsidRPr="0054324E">
        <w:t xml:space="preserve">  </w:t>
      </w:r>
    </w:p>
    <w:p w:rsidR="00AA3311" w:rsidRPr="008B11DA" w:rsidRDefault="00AA3311" w:rsidP="00AA3311">
      <w:proofErr w:type="gramStart"/>
      <w:r w:rsidRPr="008B11DA">
        <w:t>Pro :   9       Proti</w:t>
      </w:r>
      <w:proofErr w:type="gramEnd"/>
      <w:r w:rsidRPr="008B11DA">
        <w:t xml:space="preserve">:        </w:t>
      </w:r>
      <w:proofErr w:type="gramStart"/>
      <w:r w:rsidRPr="008B11DA">
        <w:t>0          Zdržel</w:t>
      </w:r>
      <w:proofErr w:type="gramEnd"/>
      <w:r w:rsidRPr="008B11DA">
        <w:t xml:space="preserve">:    0  </w:t>
      </w:r>
    </w:p>
    <w:p w:rsidR="009475B7" w:rsidRDefault="00AA3311" w:rsidP="00AA3311">
      <w:pPr>
        <w:jc w:val="both"/>
        <w:outlineLvl w:val="0"/>
      </w:pPr>
      <w:r w:rsidRPr="008B11DA">
        <w:rPr>
          <w:u w:val="single"/>
        </w:rPr>
        <w:t>Usnesení č. 9/2020/1</w:t>
      </w:r>
      <w:r>
        <w:rPr>
          <w:u w:val="single"/>
        </w:rPr>
        <w:t>3</w:t>
      </w:r>
      <w:r w:rsidRPr="008B11DA">
        <w:rPr>
          <w:u w:val="single"/>
        </w:rPr>
        <w:t xml:space="preserve"> : </w:t>
      </w:r>
      <w:r w:rsidRPr="008B11DA">
        <w:t>zastupitelstvo obce Vestec schvaluje</w:t>
      </w:r>
      <w:r w:rsidR="00663205">
        <w:t xml:space="preserve"> nabídku na zajištění stavebního dozoru </w:t>
      </w:r>
      <w:proofErr w:type="gramStart"/>
      <w:r w:rsidR="00663205">
        <w:t xml:space="preserve">p. </w:t>
      </w:r>
      <w:proofErr w:type="spellStart"/>
      <w:r w:rsidR="00663205">
        <w:t>F.Mareše</w:t>
      </w:r>
      <w:proofErr w:type="spellEnd"/>
      <w:proofErr w:type="gramEnd"/>
      <w:r w:rsidR="00663205">
        <w:t xml:space="preserve"> za cenu  48 000 Kč </w:t>
      </w:r>
      <w:r w:rsidR="00D35C97">
        <w:t xml:space="preserve">při stavbě garáže </w:t>
      </w:r>
      <w:r w:rsidR="00663205">
        <w:t xml:space="preserve">a pověřuje starostu k podpisu smlouvy o dílo. </w:t>
      </w:r>
    </w:p>
    <w:p w:rsidR="009475B7" w:rsidRDefault="009475B7" w:rsidP="005340DB">
      <w:pPr>
        <w:jc w:val="both"/>
        <w:outlineLvl w:val="0"/>
      </w:pPr>
    </w:p>
    <w:p w:rsidR="005340DB" w:rsidRDefault="005340DB" w:rsidP="005340DB">
      <w:pPr>
        <w:jc w:val="both"/>
        <w:outlineLvl w:val="0"/>
      </w:pPr>
      <w:r>
        <w:t>O</w:t>
      </w:r>
      <w:r w:rsidRPr="0054324E">
        <w:t>dborné poso</w:t>
      </w:r>
      <w:r>
        <w:t xml:space="preserve">uzení stromů </w:t>
      </w:r>
      <w:r w:rsidR="00AA34CF">
        <w:t xml:space="preserve">(5 líp před čp. 2) </w:t>
      </w:r>
      <w:r>
        <w:t>a jejich ošetření</w:t>
      </w:r>
      <w:r w:rsidR="00AA34CF">
        <w:t xml:space="preserve"> </w:t>
      </w:r>
      <w:r>
        <w:t>– Ing. Tomáš Urban předložil posouzení stromů a návrh na jejich ošetření</w:t>
      </w:r>
      <w:r w:rsidR="00AA34CF">
        <w:t xml:space="preserve"> za </w:t>
      </w:r>
      <w:proofErr w:type="gramStart"/>
      <w:r w:rsidR="00AA34CF">
        <w:t xml:space="preserve">cenu </w:t>
      </w:r>
      <w:r>
        <w:t xml:space="preserve"> </w:t>
      </w:r>
      <w:r w:rsidR="00663205">
        <w:t>21 500</w:t>
      </w:r>
      <w:proofErr w:type="gramEnd"/>
      <w:r w:rsidR="00663205">
        <w:t xml:space="preserve"> Kč</w:t>
      </w:r>
      <w:r w:rsidR="006E1511">
        <w:t>.</w:t>
      </w:r>
      <w:r w:rsidR="00663205">
        <w:t xml:space="preserve">  Další návrh předloží na příštím zasedání B. Plachý.  </w:t>
      </w:r>
    </w:p>
    <w:p w:rsidR="005340DB" w:rsidRDefault="005340DB" w:rsidP="005340DB">
      <w:pPr>
        <w:jc w:val="both"/>
        <w:outlineLvl w:val="0"/>
      </w:pPr>
    </w:p>
    <w:p w:rsidR="005340DB" w:rsidRPr="0054324E" w:rsidRDefault="005340DB" w:rsidP="005340DB">
      <w:pPr>
        <w:jc w:val="both"/>
        <w:outlineLvl w:val="0"/>
      </w:pPr>
      <w:r>
        <w:t>V</w:t>
      </w:r>
      <w:r w:rsidRPr="0054324E">
        <w:t xml:space="preserve">yúčtování ZTI v objektu </w:t>
      </w:r>
      <w:r>
        <w:t xml:space="preserve">hasičské zbrojnice – starosta předložil skutečný rozpočet </w:t>
      </w:r>
      <w:r w:rsidR="00E957BA">
        <w:t>z</w:t>
      </w:r>
      <w:r>
        <w:t>a tyto práce</w:t>
      </w:r>
      <w:r w:rsidR="00E957BA">
        <w:t xml:space="preserve"> a </w:t>
      </w:r>
      <w:proofErr w:type="gramStart"/>
      <w:r w:rsidR="00E957BA">
        <w:t xml:space="preserve">vícepráce </w:t>
      </w:r>
      <w:r>
        <w:t xml:space="preserve"> v celkové</w:t>
      </w:r>
      <w:proofErr w:type="gramEnd"/>
      <w:r>
        <w:t xml:space="preserve"> ceně </w:t>
      </w:r>
      <w:r w:rsidR="000B1D67">
        <w:t>135 487,33 Kč</w:t>
      </w:r>
      <w:r w:rsidR="00E957BA">
        <w:t xml:space="preserve"> oproti původním 118 363,41 Kč včetně DPH.</w:t>
      </w:r>
    </w:p>
    <w:p w:rsidR="00AA3311" w:rsidRPr="008B11DA" w:rsidRDefault="00AA3311" w:rsidP="00AA3311">
      <w:proofErr w:type="gramStart"/>
      <w:r w:rsidRPr="008B11DA">
        <w:t>Pro :   9       Proti</w:t>
      </w:r>
      <w:proofErr w:type="gramEnd"/>
      <w:r w:rsidRPr="008B11DA">
        <w:t xml:space="preserve">:        </w:t>
      </w:r>
      <w:proofErr w:type="gramStart"/>
      <w:r w:rsidRPr="008B11DA">
        <w:t>0          Zdržel</w:t>
      </w:r>
      <w:proofErr w:type="gramEnd"/>
      <w:r w:rsidRPr="008B11DA">
        <w:t xml:space="preserve">:    0  </w:t>
      </w:r>
    </w:p>
    <w:p w:rsidR="001879CC" w:rsidRPr="008B11DA" w:rsidRDefault="00AA3311" w:rsidP="00AA3311">
      <w:r w:rsidRPr="008B11DA">
        <w:rPr>
          <w:u w:val="single"/>
        </w:rPr>
        <w:t>Usnesení č. 9/2020/1</w:t>
      </w:r>
      <w:r w:rsidR="00663205">
        <w:rPr>
          <w:u w:val="single"/>
        </w:rPr>
        <w:t>4</w:t>
      </w:r>
      <w:r w:rsidRPr="008B11DA">
        <w:rPr>
          <w:u w:val="single"/>
        </w:rPr>
        <w:t xml:space="preserve"> : </w:t>
      </w:r>
      <w:r w:rsidRPr="008B11DA">
        <w:t>zastupitelstvo obce Vestec schvaluje</w:t>
      </w:r>
      <w:r w:rsidR="006E1511">
        <w:t xml:space="preserve"> vyúčtování ZT</w:t>
      </w:r>
      <w:r w:rsidR="00E957BA">
        <w:t>I v objektu hasičské zbrojnice a souhlasí s</w:t>
      </w:r>
      <w:r w:rsidR="0007357C">
        <w:t> úhradou.</w:t>
      </w:r>
    </w:p>
    <w:p w:rsidR="00746E7D" w:rsidRDefault="00746E7D" w:rsidP="00513F45">
      <w:pPr>
        <w:rPr>
          <w:iCs/>
        </w:rPr>
      </w:pPr>
    </w:p>
    <w:p w:rsidR="00513F45" w:rsidRDefault="00513F45" w:rsidP="00513F45">
      <w:pPr>
        <w:rPr>
          <w:iCs/>
        </w:rPr>
      </w:pPr>
      <w:r>
        <w:rPr>
          <w:iCs/>
        </w:rPr>
        <w:t>7)Diskuse</w:t>
      </w:r>
    </w:p>
    <w:p w:rsidR="00513F45" w:rsidRDefault="006E1511" w:rsidP="00245373">
      <w:pPr>
        <w:jc w:val="both"/>
        <w:rPr>
          <w:iCs/>
        </w:rPr>
      </w:pPr>
      <w:r>
        <w:rPr>
          <w:iCs/>
        </w:rPr>
        <w:t xml:space="preserve">M. Ryšavá seznámila zastupitele se zápisem ze setkání spolků. Občasník se začíná chystat na polovinu </w:t>
      </w:r>
      <w:r w:rsidR="00B37C56">
        <w:rPr>
          <w:iCs/>
        </w:rPr>
        <w:t>listopadu</w:t>
      </w:r>
      <w:r>
        <w:rPr>
          <w:iCs/>
        </w:rPr>
        <w:t xml:space="preserve">. </w:t>
      </w:r>
      <w:r w:rsidR="000B1D67">
        <w:rPr>
          <w:iCs/>
        </w:rPr>
        <w:t xml:space="preserve">Zastupitelé nemají doplnění. </w:t>
      </w:r>
    </w:p>
    <w:p w:rsidR="000B1D67" w:rsidRDefault="000B1D67" w:rsidP="00245373">
      <w:pPr>
        <w:jc w:val="both"/>
        <w:rPr>
          <w:iCs/>
        </w:rPr>
      </w:pPr>
    </w:p>
    <w:p w:rsidR="000B1D67" w:rsidRDefault="000B1D67" w:rsidP="00245373">
      <w:pPr>
        <w:jc w:val="both"/>
        <w:rPr>
          <w:iCs/>
        </w:rPr>
      </w:pPr>
      <w:r>
        <w:rPr>
          <w:iCs/>
        </w:rPr>
        <w:t xml:space="preserve">B. Plachý </w:t>
      </w:r>
      <w:r w:rsidR="005E29B3">
        <w:rPr>
          <w:iCs/>
        </w:rPr>
        <w:t>nav</w:t>
      </w:r>
      <w:r w:rsidR="00720C54">
        <w:rPr>
          <w:iCs/>
        </w:rPr>
        <w:t xml:space="preserve">rhl směnit pozemek vedle hřiště se ZAS </w:t>
      </w:r>
      <w:proofErr w:type="gramStart"/>
      <w:r w:rsidR="00720C54">
        <w:rPr>
          <w:iCs/>
        </w:rPr>
        <w:t>Křinec</w:t>
      </w:r>
      <w:proofErr w:type="gramEnd"/>
      <w:r w:rsidR="00720C54">
        <w:rPr>
          <w:iCs/>
        </w:rPr>
        <w:t>.</w:t>
      </w:r>
    </w:p>
    <w:p w:rsidR="005E29B3" w:rsidRDefault="005E29B3" w:rsidP="00245373">
      <w:pPr>
        <w:jc w:val="both"/>
        <w:rPr>
          <w:iCs/>
        </w:rPr>
      </w:pPr>
    </w:p>
    <w:p w:rsidR="006E1511" w:rsidRDefault="005E29B3" w:rsidP="00245373">
      <w:pPr>
        <w:jc w:val="both"/>
        <w:rPr>
          <w:iCs/>
        </w:rPr>
      </w:pPr>
      <w:proofErr w:type="spellStart"/>
      <w:proofErr w:type="gramStart"/>
      <w:r>
        <w:rPr>
          <w:iCs/>
        </w:rPr>
        <w:t>I.Jeníková</w:t>
      </w:r>
      <w:proofErr w:type="spellEnd"/>
      <w:proofErr w:type="gramEnd"/>
      <w:r>
        <w:rPr>
          <w:iCs/>
        </w:rPr>
        <w:t xml:space="preserve"> se dotázala, </w:t>
      </w:r>
      <w:r w:rsidR="00720C54">
        <w:rPr>
          <w:iCs/>
        </w:rPr>
        <w:t xml:space="preserve">proč </w:t>
      </w:r>
      <w:r>
        <w:rPr>
          <w:iCs/>
        </w:rPr>
        <w:t xml:space="preserve"> členové MS Vestec </w:t>
      </w:r>
      <w:r w:rsidR="00720C54">
        <w:rPr>
          <w:iCs/>
        </w:rPr>
        <w:t>nedo</w:t>
      </w:r>
      <w:r>
        <w:rPr>
          <w:iCs/>
        </w:rPr>
        <w:t xml:space="preserve">čistili lesík na Obecnici. </w:t>
      </w:r>
      <w:r w:rsidR="00720C54">
        <w:rPr>
          <w:iCs/>
        </w:rPr>
        <w:t>Starosta odpověděl, že dosud nesehnal dobrovolníky.</w:t>
      </w:r>
    </w:p>
    <w:p w:rsidR="005E29B3" w:rsidRDefault="005E29B3" w:rsidP="00245373">
      <w:pPr>
        <w:jc w:val="both"/>
        <w:rPr>
          <w:iCs/>
        </w:rPr>
      </w:pPr>
    </w:p>
    <w:p w:rsidR="005E29B3" w:rsidRDefault="005E29B3" w:rsidP="00245373">
      <w:pPr>
        <w:jc w:val="both"/>
        <w:rPr>
          <w:iCs/>
        </w:rPr>
      </w:pPr>
      <w:proofErr w:type="spellStart"/>
      <w:proofErr w:type="gramStart"/>
      <w:r>
        <w:rPr>
          <w:iCs/>
        </w:rPr>
        <w:t>I.Jeníková</w:t>
      </w:r>
      <w:proofErr w:type="spellEnd"/>
      <w:proofErr w:type="gramEnd"/>
      <w:r>
        <w:rPr>
          <w:iCs/>
        </w:rPr>
        <w:t xml:space="preserve"> se dotázala, zda by bylo možné doplnit prvky na dětské hřiště</w:t>
      </w:r>
      <w:r w:rsidR="00720C54">
        <w:rPr>
          <w:iCs/>
        </w:rPr>
        <w:t xml:space="preserve"> (houpací péra)</w:t>
      </w:r>
      <w:r>
        <w:rPr>
          <w:iCs/>
        </w:rPr>
        <w:t xml:space="preserve">. </w:t>
      </w:r>
      <w:r w:rsidR="00720C54">
        <w:rPr>
          <w:iCs/>
        </w:rPr>
        <w:t xml:space="preserve">Starosta uvedl, </w:t>
      </w:r>
      <w:proofErr w:type="spellStart"/>
      <w:r w:rsidR="00720C54">
        <w:rPr>
          <w:iCs/>
        </w:rPr>
        <w:t>ře</w:t>
      </w:r>
      <w:proofErr w:type="spellEnd"/>
      <w:r w:rsidR="00720C54">
        <w:rPr>
          <w:iCs/>
        </w:rPr>
        <w:t xml:space="preserve"> v současné chvíli řešíme hřiště u Malého Vestce a hřištěm ve Vestci se zabývat v dalším roce. </w:t>
      </w:r>
      <w:r>
        <w:rPr>
          <w:iCs/>
        </w:rPr>
        <w:t>J. Bure</w:t>
      </w:r>
      <w:r w:rsidR="00D03D24">
        <w:rPr>
          <w:iCs/>
        </w:rPr>
        <w:t xml:space="preserve">š </w:t>
      </w:r>
      <w:r w:rsidR="00720C54">
        <w:rPr>
          <w:iCs/>
        </w:rPr>
        <w:t>doplnil, že</w:t>
      </w:r>
      <w:r w:rsidR="00D03D24">
        <w:rPr>
          <w:iCs/>
        </w:rPr>
        <w:t xml:space="preserve"> houpačka</w:t>
      </w:r>
      <w:r w:rsidR="00720C54">
        <w:rPr>
          <w:iCs/>
        </w:rPr>
        <w:t xml:space="preserve"> (péro) bude</w:t>
      </w:r>
      <w:r w:rsidR="00D03D24">
        <w:rPr>
          <w:iCs/>
        </w:rPr>
        <w:t xml:space="preserve"> o</w:t>
      </w:r>
      <w:r w:rsidR="00720C54">
        <w:rPr>
          <w:iCs/>
        </w:rPr>
        <w:t>pravena, aby nadále sloužila.</w:t>
      </w:r>
    </w:p>
    <w:p w:rsidR="005F7B07" w:rsidRDefault="005F7B07" w:rsidP="00245373">
      <w:pPr>
        <w:jc w:val="both"/>
        <w:rPr>
          <w:iCs/>
        </w:rPr>
      </w:pPr>
    </w:p>
    <w:p w:rsidR="005F7B07" w:rsidRDefault="005F7B07" w:rsidP="00245373">
      <w:pPr>
        <w:jc w:val="both"/>
        <w:rPr>
          <w:iCs/>
        </w:rPr>
      </w:pPr>
      <w:r>
        <w:rPr>
          <w:iCs/>
        </w:rPr>
        <w:t xml:space="preserve">B. Plachý informoval ohledně schůzky opravy chodníků.  Schůzka byla zrušena a projektant bude mít </w:t>
      </w:r>
      <w:proofErr w:type="spellStart"/>
      <w:r>
        <w:rPr>
          <w:iCs/>
        </w:rPr>
        <w:t>videokonverzaci</w:t>
      </w:r>
      <w:proofErr w:type="spellEnd"/>
      <w:r>
        <w:rPr>
          <w:iCs/>
        </w:rPr>
        <w:t xml:space="preserve"> s pracovníkem SFDI. </w:t>
      </w:r>
      <w:r w:rsidR="009F4DED">
        <w:rPr>
          <w:iCs/>
        </w:rPr>
        <w:t>Se z</w:t>
      </w:r>
      <w:r>
        <w:rPr>
          <w:iCs/>
        </w:rPr>
        <w:t xml:space="preserve">ávěrem budeme vyrozuměni e-mailem. </w:t>
      </w:r>
    </w:p>
    <w:p w:rsidR="009F4DED" w:rsidRDefault="003778AF" w:rsidP="00513F45">
      <w:pPr>
        <w:rPr>
          <w:iCs/>
        </w:rPr>
      </w:pPr>
      <w:proofErr w:type="spellStart"/>
      <w:proofErr w:type="gramStart"/>
      <w:r>
        <w:rPr>
          <w:iCs/>
        </w:rPr>
        <w:t>I</w:t>
      </w:r>
      <w:r w:rsidR="009E7C25">
        <w:rPr>
          <w:iCs/>
        </w:rPr>
        <w:t>.Jeníková</w:t>
      </w:r>
      <w:proofErr w:type="spellEnd"/>
      <w:proofErr w:type="gramEnd"/>
      <w:r w:rsidR="009E7C25">
        <w:rPr>
          <w:iCs/>
        </w:rPr>
        <w:t xml:space="preserve"> dodala, že vyjádření dotčených subjektů </w:t>
      </w:r>
      <w:r w:rsidR="00177B0F">
        <w:rPr>
          <w:iCs/>
        </w:rPr>
        <w:t xml:space="preserve">k opravě chodníků </w:t>
      </w:r>
      <w:r w:rsidR="009E7C25">
        <w:rPr>
          <w:iCs/>
        </w:rPr>
        <w:t xml:space="preserve">postupně zadavatel získává. </w:t>
      </w:r>
    </w:p>
    <w:p w:rsidR="009F4DED" w:rsidRDefault="009F4DED" w:rsidP="00513F45">
      <w:pPr>
        <w:rPr>
          <w:iCs/>
        </w:rPr>
      </w:pPr>
    </w:p>
    <w:p w:rsidR="009F4DED" w:rsidRDefault="009F4DED" w:rsidP="00513F45">
      <w:pPr>
        <w:rPr>
          <w:iCs/>
        </w:rPr>
      </w:pPr>
    </w:p>
    <w:p w:rsidR="009F4DED" w:rsidRDefault="009F4DED" w:rsidP="00513F45">
      <w:pPr>
        <w:rPr>
          <w:iCs/>
        </w:rPr>
      </w:pPr>
    </w:p>
    <w:p w:rsidR="00106E15" w:rsidRDefault="00106E15" w:rsidP="00513F45">
      <w:pPr>
        <w:rPr>
          <w:iCs/>
        </w:rPr>
      </w:pPr>
      <w:r>
        <w:rPr>
          <w:iCs/>
        </w:rPr>
        <w:lastRenderedPageBreak/>
        <w:t xml:space="preserve">Starosta vyzval J. Bureše, aby </w:t>
      </w:r>
      <w:r w:rsidR="009F4DED">
        <w:rPr>
          <w:iCs/>
        </w:rPr>
        <w:t>přeparkoval automobil „Avii“, protože v </w:t>
      </w:r>
      <w:proofErr w:type="gramStart"/>
      <w:r>
        <w:rPr>
          <w:iCs/>
        </w:rPr>
        <w:t>pátek</w:t>
      </w:r>
      <w:r w:rsidR="009F4DED">
        <w:rPr>
          <w:iCs/>
        </w:rPr>
        <w:t xml:space="preserve"> </w:t>
      </w:r>
      <w:r>
        <w:rPr>
          <w:iCs/>
        </w:rPr>
        <w:t xml:space="preserve"> naváže</w:t>
      </w:r>
      <w:r w:rsidR="009F4DED">
        <w:rPr>
          <w:iCs/>
        </w:rPr>
        <w:t>n</w:t>
      </w:r>
      <w:proofErr w:type="gramEnd"/>
      <w:r w:rsidR="009F4DED">
        <w:rPr>
          <w:iCs/>
        </w:rPr>
        <w:t xml:space="preserve"> materiál na stavbu garáže. </w:t>
      </w:r>
      <w:r>
        <w:rPr>
          <w:iCs/>
        </w:rPr>
        <w:t xml:space="preserve"> </w:t>
      </w:r>
    </w:p>
    <w:p w:rsidR="006E1511" w:rsidRDefault="006E1511" w:rsidP="00513F45">
      <w:pPr>
        <w:rPr>
          <w:iCs/>
        </w:rPr>
      </w:pPr>
    </w:p>
    <w:p w:rsidR="00746E7D" w:rsidRDefault="00746E7D" w:rsidP="001017E5">
      <w:pPr>
        <w:rPr>
          <w:iCs/>
        </w:rPr>
      </w:pPr>
    </w:p>
    <w:p w:rsidR="001017E5" w:rsidRPr="008B11DA" w:rsidRDefault="00112CCD" w:rsidP="001017E5">
      <w:r w:rsidRPr="008B11DA">
        <w:t xml:space="preserve">Příští </w:t>
      </w:r>
      <w:proofErr w:type="gramStart"/>
      <w:r w:rsidRPr="008B11DA">
        <w:t xml:space="preserve">zasedání </w:t>
      </w:r>
      <w:r w:rsidR="00BE5BBD" w:rsidRPr="008B11DA">
        <w:t xml:space="preserve">    </w:t>
      </w:r>
      <w:r w:rsidR="00207FE6">
        <w:t>26</w:t>
      </w:r>
      <w:proofErr w:type="gramEnd"/>
      <w:r w:rsidR="00207FE6">
        <w:t>. 10</w:t>
      </w:r>
      <w:r w:rsidR="000C7CB1" w:rsidRPr="008B11DA">
        <w:t>. 2020</w:t>
      </w:r>
      <w:r w:rsidRPr="008B11DA">
        <w:t xml:space="preserve"> od 17.30 hod</w:t>
      </w:r>
    </w:p>
    <w:p w:rsidR="00112CCD" w:rsidRPr="008B11DA" w:rsidRDefault="00112CCD" w:rsidP="001017E5"/>
    <w:p w:rsidR="00112CCD" w:rsidRPr="008B11DA" w:rsidRDefault="00112CCD" w:rsidP="001017E5"/>
    <w:p w:rsidR="00023D24" w:rsidRPr="008B11DA" w:rsidRDefault="00023D24" w:rsidP="00492417">
      <w:pPr>
        <w:jc w:val="both"/>
        <w:rPr>
          <w:iCs/>
        </w:rPr>
      </w:pPr>
    </w:p>
    <w:p w:rsidR="0098088D" w:rsidRPr="008B11DA" w:rsidRDefault="0098088D" w:rsidP="00614C98">
      <w:pPr>
        <w:jc w:val="both"/>
        <w:rPr>
          <w:iCs/>
        </w:rPr>
      </w:pPr>
    </w:p>
    <w:p w:rsidR="00D91BEA" w:rsidRPr="008B11DA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:rsidR="00D91BEA" w:rsidRPr="008B11DA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0441CD" w:rsidRPr="008B11DA">
        <w:rPr>
          <w:i/>
          <w:iCs/>
          <w:color w:val="auto"/>
          <w:sz w:val="24"/>
          <w:szCs w:val="24"/>
        </w:rPr>
        <w:t xml:space="preserve">      </w:t>
      </w:r>
      <w:r w:rsidR="00961ACA">
        <w:rPr>
          <w:i/>
          <w:iCs/>
          <w:color w:val="auto"/>
          <w:sz w:val="24"/>
          <w:szCs w:val="24"/>
        </w:rPr>
        <w:t xml:space="preserve"> Jaroslav </w:t>
      </w:r>
      <w:proofErr w:type="gramStart"/>
      <w:r w:rsidR="00961ACA">
        <w:rPr>
          <w:i/>
          <w:iCs/>
          <w:color w:val="auto"/>
          <w:sz w:val="24"/>
          <w:szCs w:val="24"/>
        </w:rPr>
        <w:t>Bureš                                      Milada</w:t>
      </w:r>
      <w:proofErr w:type="gramEnd"/>
      <w:r w:rsidR="00961ACA">
        <w:rPr>
          <w:i/>
          <w:iCs/>
          <w:color w:val="auto"/>
          <w:sz w:val="24"/>
          <w:szCs w:val="24"/>
        </w:rPr>
        <w:t xml:space="preserve"> Ryšavá</w:t>
      </w:r>
      <w:r w:rsidR="000441CD" w:rsidRPr="008B11DA">
        <w:rPr>
          <w:i/>
          <w:iCs/>
          <w:color w:val="auto"/>
          <w:sz w:val="24"/>
          <w:szCs w:val="24"/>
        </w:rPr>
        <w:t xml:space="preserve">                      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:rsidR="00D91BEA" w:rsidRPr="008B11DA" w:rsidRDefault="00B46EF5"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D91BEA" w:rsidRPr="008B11DA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1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1"/>
  </w:num>
  <w:num w:numId="4">
    <w:abstractNumId w:val="14"/>
  </w:num>
  <w:num w:numId="5">
    <w:abstractNumId w:val="7"/>
  </w:num>
  <w:num w:numId="6">
    <w:abstractNumId w:val="3"/>
  </w:num>
  <w:num w:numId="7">
    <w:abstractNumId w:val="13"/>
  </w:num>
  <w:num w:numId="8">
    <w:abstractNumId w:val="6"/>
  </w:num>
  <w:num w:numId="9">
    <w:abstractNumId w:val="17"/>
  </w:num>
  <w:num w:numId="10">
    <w:abstractNumId w:val="5"/>
  </w:num>
  <w:num w:numId="11">
    <w:abstractNumId w:val="12"/>
  </w:num>
  <w:num w:numId="12">
    <w:abstractNumId w:val="2"/>
  </w:num>
  <w:num w:numId="13">
    <w:abstractNumId w:val="0"/>
  </w:num>
  <w:num w:numId="14">
    <w:abstractNumId w:val="8"/>
  </w:num>
  <w:num w:numId="15">
    <w:abstractNumId w:val="16"/>
  </w:num>
  <w:num w:numId="16">
    <w:abstractNumId w:val="9"/>
  </w:num>
  <w:num w:numId="17">
    <w:abstractNumId w:val="15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13084"/>
    <w:rsid w:val="000134DA"/>
    <w:rsid w:val="00017976"/>
    <w:rsid w:val="000203B4"/>
    <w:rsid w:val="00020FBC"/>
    <w:rsid w:val="00023D24"/>
    <w:rsid w:val="00034AF6"/>
    <w:rsid w:val="00034C0A"/>
    <w:rsid w:val="000401E7"/>
    <w:rsid w:val="000441CD"/>
    <w:rsid w:val="00050C57"/>
    <w:rsid w:val="00056F20"/>
    <w:rsid w:val="00065620"/>
    <w:rsid w:val="00066D9F"/>
    <w:rsid w:val="0007357C"/>
    <w:rsid w:val="000762BF"/>
    <w:rsid w:val="00080471"/>
    <w:rsid w:val="000819AD"/>
    <w:rsid w:val="000820B2"/>
    <w:rsid w:val="0008297B"/>
    <w:rsid w:val="00093801"/>
    <w:rsid w:val="000954AA"/>
    <w:rsid w:val="00095F28"/>
    <w:rsid w:val="000A12CB"/>
    <w:rsid w:val="000A22F9"/>
    <w:rsid w:val="000B181D"/>
    <w:rsid w:val="000B1D67"/>
    <w:rsid w:val="000B572B"/>
    <w:rsid w:val="000C49CB"/>
    <w:rsid w:val="000C7CB1"/>
    <w:rsid w:val="000E0740"/>
    <w:rsid w:val="000E1142"/>
    <w:rsid w:val="000E21C2"/>
    <w:rsid w:val="000E37B7"/>
    <w:rsid w:val="000E5A54"/>
    <w:rsid w:val="000F33F6"/>
    <w:rsid w:val="001017E5"/>
    <w:rsid w:val="001021BA"/>
    <w:rsid w:val="00103814"/>
    <w:rsid w:val="00106BFE"/>
    <w:rsid w:val="00106E15"/>
    <w:rsid w:val="00112CCD"/>
    <w:rsid w:val="001330B8"/>
    <w:rsid w:val="0013612B"/>
    <w:rsid w:val="00141D85"/>
    <w:rsid w:val="00147794"/>
    <w:rsid w:val="001656A9"/>
    <w:rsid w:val="001679A1"/>
    <w:rsid w:val="00175841"/>
    <w:rsid w:val="00176AB0"/>
    <w:rsid w:val="00177B0F"/>
    <w:rsid w:val="0018012E"/>
    <w:rsid w:val="00182871"/>
    <w:rsid w:val="001865E5"/>
    <w:rsid w:val="001879CC"/>
    <w:rsid w:val="001A2A03"/>
    <w:rsid w:val="001A4609"/>
    <w:rsid w:val="001B356B"/>
    <w:rsid w:val="001B6092"/>
    <w:rsid w:val="001C00FF"/>
    <w:rsid w:val="001D1CB9"/>
    <w:rsid w:val="001D3D4A"/>
    <w:rsid w:val="001D64A3"/>
    <w:rsid w:val="001E0D81"/>
    <w:rsid w:val="001E4551"/>
    <w:rsid w:val="001E7D83"/>
    <w:rsid w:val="001F03DC"/>
    <w:rsid w:val="001F5291"/>
    <w:rsid w:val="001F54F5"/>
    <w:rsid w:val="00207FE6"/>
    <w:rsid w:val="00214787"/>
    <w:rsid w:val="00220589"/>
    <w:rsid w:val="00227506"/>
    <w:rsid w:val="00233140"/>
    <w:rsid w:val="00234D44"/>
    <w:rsid w:val="0024062F"/>
    <w:rsid w:val="0024403E"/>
    <w:rsid w:val="00245373"/>
    <w:rsid w:val="002477E8"/>
    <w:rsid w:val="00250377"/>
    <w:rsid w:val="00255D30"/>
    <w:rsid w:val="00267FA2"/>
    <w:rsid w:val="002760E1"/>
    <w:rsid w:val="002800A7"/>
    <w:rsid w:val="00281E42"/>
    <w:rsid w:val="0028203A"/>
    <w:rsid w:val="00282737"/>
    <w:rsid w:val="0028740C"/>
    <w:rsid w:val="00287538"/>
    <w:rsid w:val="0029184B"/>
    <w:rsid w:val="00293298"/>
    <w:rsid w:val="002A351D"/>
    <w:rsid w:val="002B3F84"/>
    <w:rsid w:val="002B408C"/>
    <w:rsid w:val="002B7E0F"/>
    <w:rsid w:val="002C17DD"/>
    <w:rsid w:val="002C58CF"/>
    <w:rsid w:val="002D4485"/>
    <w:rsid w:val="002D5386"/>
    <w:rsid w:val="002D6AAD"/>
    <w:rsid w:val="002E20E1"/>
    <w:rsid w:val="002E2633"/>
    <w:rsid w:val="002E6014"/>
    <w:rsid w:val="002F2641"/>
    <w:rsid w:val="002F4209"/>
    <w:rsid w:val="00312013"/>
    <w:rsid w:val="00315FE6"/>
    <w:rsid w:val="003252E6"/>
    <w:rsid w:val="00330EE8"/>
    <w:rsid w:val="00334D88"/>
    <w:rsid w:val="003456B5"/>
    <w:rsid w:val="00346244"/>
    <w:rsid w:val="00350976"/>
    <w:rsid w:val="00362375"/>
    <w:rsid w:val="00363239"/>
    <w:rsid w:val="00365284"/>
    <w:rsid w:val="003778AF"/>
    <w:rsid w:val="00377AD5"/>
    <w:rsid w:val="00383099"/>
    <w:rsid w:val="00385163"/>
    <w:rsid w:val="00387240"/>
    <w:rsid w:val="00394801"/>
    <w:rsid w:val="003A16C8"/>
    <w:rsid w:val="003A39C7"/>
    <w:rsid w:val="003B5FA2"/>
    <w:rsid w:val="003B741E"/>
    <w:rsid w:val="003C0734"/>
    <w:rsid w:val="003C076D"/>
    <w:rsid w:val="003C2DE4"/>
    <w:rsid w:val="003C41A6"/>
    <w:rsid w:val="003C6A70"/>
    <w:rsid w:val="003C7567"/>
    <w:rsid w:val="003F377D"/>
    <w:rsid w:val="003F57F9"/>
    <w:rsid w:val="00403FFF"/>
    <w:rsid w:val="004102DD"/>
    <w:rsid w:val="0042312C"/>
    <w:rsid w:val="004237E4"/>
    <w:rsid w:val="004262B5"/>
    <w:rsid w:val="00427E25"/>
    <w:rsid w:val="00437CD3"/>
    <w:rsid w:val="00454F85"/>
    <w:rsid w:val="00456B0B"/>
    <w:rsid w:val="00461F48"/>
    <w:rsid w:val="00464E5C"/>
    <w:rsid w:val="00470207"/>
    <w:rsid w:val="00471EE7"/>
    <w:rsid w:val="0047484B"/>
    <w:rsid w:val="004801CC"/>
    <w:rsid w:val="00481EC9"/>
    <w:rsid w:val="0048209C"/>
    <w:rsid w:val="00490BE8"/>
    <w:rsid w:val="00492417"/>
    <w:rsid w:val="004940D1"/>
    <w:rsid w:val="004965D4"/>
    <w:rsid w:val="00497B05"/>
    <w:rsid w:val="00497ED5"/>
    <w:rsid w:val="004A57A9"/>
    <w:rsid w:val="004A7850"/>
    <w:rsid w:val="004A7F59"/>
    <w:rsid w:val="004B16D4"/>
    <w:rsid w:val="004B67D1"/>
    <w:rsid w:val="004C150E"/>
    <w:rsid w:val="004C240C"/>
    <w:rsid w:val="004D7824"/>
    <w:rsid w:val="004E21C0"/>
    <w:rsid w:val="004E3349"/>
    <w:rsid w:val="004E5FD3"/>
    <w:rsid w:val="004F0A1E"/>
    <w:rsid w:val="004F2F06"/>
    <w:rsid w:val="004F53DF"/>
    <w:rsid w:val="004F552B"/>
    <w:rsid w:val="00507906"/>
    <w:rsid w:val="00513F45"/>
    <w:rsid w:val="00517C13"/>
    <w:rsid w:val="00517ED2"/>
    <w:rsid w:val="00523B29"/>
    <w:rsid w:val="005261D5"/>
    <w:rsid w:val="005278EE"/>
    <w:rsid w:val="00531A67"/>
    <w:rsid w:val="005340DB"/>
    <w:rsid w:val="0054324E"/>
    <w:rsid w:val="0054651C"/>
    <w:rsid w:val="00550491"/>
    <w:rsid w:val="005652FC"/>
    <w:rsid w:val="005734A9"/>
    <w:rsid w:val="00574379"/>
    <w:rsid w:val="005769FE"/>
    <w:rsid w:val="005829BF"/>
    <w:rsid w:val="00587D1E"/>
    <w:rsid w:val="00587D91"/>
    <w:rsid w:val="005946C5"/>
    <w:rsid w:val="00595DDD"/>
    <w:rsid w:val="005A10F7"/>
    <w:rsid w:val="005A16A6"/>
    <w:rsid w:val="005B3D84"/>
    <w:rsid w:val="005B6165"/>
    <w:rsid w:val="005C7662"/>
    <w:rsid w:val="005D1038"/>
    <w:rsid w:val="005D77E4"/>
    <w:rsid w:val="005E29B3"/>
    <w:rsid w:val="005F3BB5"/>
    <w:rsid w:val="005F5897"/>
    <w:rsid w:val="005F5D78"/>
    <w:rsid w:val="005F7B07"/>
    <w:rsid w:val="00604AC9"/>
    <w:rsid w:val="00614C98"/>
    <w:rsid w:val="0061735E"/>
    <w:rsid w:val="006210A5"/>
    <w:rsid w:val="006220C8"/>
    <w:rsid w:val="00622F5D"/>
    <w:rsid w:val="00652B1B"/>
    <w:rsid w:val="006531F0"/>
    <w:rsid w:val="006547A4"/>
    <w:rsid w:val="0065590A"/>
    <w:rsid w:val="00663205"/>
    <w:rsid w:val="00663C6C"/>
    <w:rsid w:val="00677FE4"/>
    <w:rsid w:val="006902F7"/>
    <w:rsid w:val="00692853"/>
    <w:rsid w:val="00694606"/>
    <w:rsid w:val="00694E08"/>
    <w:rsid w:val="006A0421"/>
    <w:rsid w:val="006A20EC"/>
    <w:rsid w:val="006A2119"/>
    <w:rsid w:val="006B73DA"/>
    <w:rsid w:val="006D48BE"/>
    <w:rsid w:val="006D5E35"/>
    <w:rsid w:val="006D5E6E"/>
    <w:rsid w:val="006E0338"/>
    <w:rsid w:val="006E1511"/>
    <w:rsid w:val="006F018B"/>
    <w:rsid w:val="006F157C"/>
    <w:rsid w:val="006F49F7"/>
    <w:rsid w:val="007037C6"/>
    <w:rsid w:val="00705FE4"/>
    <w:rsid w:val="00706C26"/>
    <w:rsid w:val="00706CA6"/>
    <w:rsid w:val="00720C54"/>
    <w:rsid w:val="00734C58"/>
    <w:rsid w:val="007353D9"/>
    <w:rsid w:val="0074295C"/>
    <w:rsid w:val="00746E7D"/>
    <w:rsid w:val="00751138"/>
    <w:rsid w:val="00751FB7"/>
    <w:rsid w:val="00752114"/>
    <w:rsid w:val="00755CC1"/>
    <w:rsid w:val="0077043F"/>
    <w:rsid w:val="007836E8"/>
    <w:rsid w:val="0079007F"/>
    <w:rsid w:val="007A023F"/>
    <w:rsid w:val="007B160C"/>
    <w:rsid w:val="007D1C22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758BD"/>
    <w:rsid w:val="0088287F"/>
    <w:rsid w:val="00892269"/>
    <w:rsid w:val="008947AD"/>
    <w:rsid w:val="008952A5"/>
    <w:rsid w:val="008A7F89"/>
    <w:rsid w:val="008B11DA"/>
    <w:rsid w:val="008B495A"/>
    <w:rsid w:val="008C4F30"/>
    <w:rsid w:val="008C5010"/>
    <w:rsid w:val="008C6A83"/>
    <w:rsid w:val="008C7E2B"/>
    <w:rsid w:val="008F42B4"/>
    <w:rsid w:val="008F45AA"/>
    <w:rsid w:val="00900463"/>
    <w:rsid w:val="009142F4"/>
    <w:rsid w:val="00932400"/>
    <w:rsid w:val="00935E76"/>
    <w:rsid w:val="00936486"/>
    <w:rsid w:val="009475B7"/>
    <w:rsid w:val="00957D17"/>
    <w:rsid w:val="00961ACA"/>
    <w:rsid w:val="0098088D"/>
    <w:rsid w:val="009A08A2"/>
    <w:rsid w:val="009A108E"/>
    <w:rsid w:val="009A746B"/>
    <w:rsid w:val="009C2A12"/>
    <w:rsid w:val="009D12AD"/>
    <w:rsid w:val="009D2A9A"/>
    <w:rsid w:val="009D7C51"/>
    <w:rsid w:val="009E4FC9"/>
    <w:rsid w:val="009E7C25"/>
    <w:rsid w:val="009F4DED"/>
    <w:rsid w:val="009F5C83"/>
    <w:rsid w:val="009F604B"/>
    <w:rsid w:val="00A030D6"/>
    <w:rsid w:val="00A060FC"/>
    <w:rsid w:val="00A10026"/>
    <w:rsid w:val="00A16B6F"/>
    <w:rsid w:val="00A310C0"/>
    <w:rsid w:val="00A337A7"/>
    <w:rsid w:val="00A37E7D"/>
    <w:rsid w:val="00A4196B"/>
    <w:rsid w:val="00A4413B"/>
    <w:rsid w:val="00A4494C"/>
    <w:rsid w:val="00A51281"/>
    <w:rsid w:val="00A53F8C"/>
    <w:rsid w:val="00A64CCF"/>
    <w:rsid w:val="00A66B4C"/>
    <w:rsid w:val="00A80717"/>
    <w:rsid w:val="00A808F3"/>
    <w:rsid w:val="00A80B09"/>
    <w:rsid w:val="00A83C70"/>
    <w:rsid w:val="00A934C5"/>
    <w:rsid w:val="00A93FD6"/>
    <w:rsid w:val="00A945D7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577A"/>
    <w:rsid w:val="00AB63DC"/>
    <w:rsid w:val="00AC353F"/>
    <w:rsid w:val="00AC5DF3"/>
    <w:rsid w:val="00AC6C25"/>
    <w:rsid w:val="00AD2346"/>
    <w:rsid w:val="00AE5122"/>
    <w:rsid w:val="00AF305A"/>
    <w:rsid w:val="00AF4E31"/>
    <w:rsid w:val="00B02044"/>
    <w:rsid w:val="00B064CF"/>
    <w:rsid w:val="00B1125B"/>
    <w:rsid w:val="00B23D41"/>
    <w:rsid w:val="00B250E3"/>
    <w:rsid w:val="00B360D8"/>
    <w:rsid w:val="00B37C56"/>
    <w:rsid w:val="00B40D7E"/>
    <w:rsid w:val="00B43DBE"/>
    <w:rsid w:val="00B45216"/>
    <w:rsid w:val="00B46EF5"/>
    <w:rsid w:val="00B5278F"/>
    <w:rsid w:val="00B63DB7"/>
    <w:rsid w:val="00B7137D"/>
    <w:rsid w:val="00B717D6"/>
    <w:rsid w:val="00B80191"/>
    <w:rsid w:val="00B83D51"/>
    <w:rsid w:val="00B94BC7"/>
    <w:rsid w:val="00BA0665"/>
    <w:rsid w:val="00BC0BFC"/>
    <w:rsid w:val="00BC1568"/>
    <w:rsid w:val="00BC6680"/>
    <w:rsid w:val="00BE5BBD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33ECF"/>
    <w:rsid w:val="00C36D70"/>
    <w:rsid w:val="00C37A8F"/>
    <w:rsid w:val="00C404A9"/>
    <w:rsid w:val="00C5135A"/>
    <w:rsid w:val="00C53534"/>
    <w:rsid w:val="00C561CE"/>
    <w:rsid w:val="00C616A1"/>
    <w:rsid w:val="00C621E5"/>
    <w:rsid w:val="00C7607E"/>
    <w:rsid w:val="00C845A3"/>
    <w:rsid w:val="00C84CD1"/>
    <w:rsid w:val="00C87AF8"/>
    <w:rsid w:val="00C94702"/>
    <w:rsid w:val="00C95725"/>
    <w:rsid w:val="00CB51DF"/>
    <w:rsid w:val="00CC2445"/>
    <w:rsid w:val="00CC5357"/>
    <w:rsid w:val="00CC65F3"/>
    <w:rsid w:val="00CD0F43"/>
    <w:rsid w:val="00CD7452"/>
    <w:rsid w:val="00CE069F"/>
    <w:rsid w:val="00CE37FB"/>
    <w:rsid w:val="00D03D24"/>
    <w:rsid w:val="00D0515B"/>
    <w:rsid w:val="00D05EFA"/>
    <w:rsid w:val="00D22196"/>
    <w:rsid w:val="00D35C97"/>
    <w:rsid w:val="00D3634E"/>
    <w:rsid w:val="00D45B0A"/>
    <w:rsid w:val="00D4783D"/>
    <w:rsid w:val="00D56310"/>
    <w:rsid w:val="00D61203"/>
    <w:rsid w:val="00D64C35"/>
    <w:rsid w:val="00D671F1"/>
    <w:rsid w:val="00D73BC3"/>
    <w:rsid w:val="00D74905"/>
    <w:rsid w:val="00D76F03"/>
    <w:rsid w:val="00D9010A"/>
    <w:rsid w:val="00D90F65"/>
    <w:rsid w:val="00D91BEA"/>
    <w:rsid w:val="00D924A6"/>
    <w:rsid w:val="00D965A9"/>
    <w:rsid w:val="00DA0267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7019"/>
    <w:rsid w:val="00DF5F8D"/>
    <w:rsid w:val="00DF6DF6"/>
    <w:rsid w:val="00E12DD1"/>
    <w:rsid w:val="00E171EE"/>
    <w:rsid w:val="00E300EC"/>
    <w:rsid w:val="00E32E50"/>
    <w:rsid w:val="00E524D4"/>
    <w:rsid w:val="00E54A99"/>
    <w:rsid w:val="00E55468"/>
    <w:rsid w:val="00E91543"/>
    <w:rsid w:val="00E94D63"/>
    <w:rsid w:val="00E957BA"/>
    <w:rsid w:val="00EA5267"/>
    <w:rsid w:val="00EC7773"/>
    <w:rsid w:val="00ED3EBE"/>
    <w:rsid w:val="00ED61BC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700DA"/>
    <w:rsid w:val="00F71201"/>
    <w:rsid w:val="00F84681"/>
    <w:rsid w:val="00F92944"/>
    <w:rsid w:val="00F93E9E"/>
    <w:rsid w:val="00F958F3"/>
    <w:rsid w:val="00FA014C"/>
    <w:rsid w:val="00FA4F31"/>
    <w:rsid w:val="00FB1785"/>
    <w:rsid w:val="00FB3E6A"/>
    <w:rsid w:val="00FB6896"/>
    <w:rsid w:val="00FC2C32"/>
    <w:rsid w:val="00FD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14</Words>
  <Characters>8936</Characters>
  <Application>Microsoft Office Word</Application>
  <DocSecurity>0</DocSecurity>
  <Lines>74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10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cetni</cp:lastModifiedBy>
  <cp:revision>3</cp:revision>
  <cp:lastPrinted>2020-10-05T09:12:00Z</cp:lastPrinted>
  <dcterms:created xsi:type="dcterms:W3CDTF">2020-10-05T09:14:00Z</dcterms:created>
  <dcterms:modified xsi:type="dcterms:W3CDTF">2020-10-05T09:1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